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67D5C8" w14:textId="77777777" w:rsidR="00670F2C" w:rsidRDefault="00670F2C" w:rsidP="00670F2C">
      <w:pPr>
        <w:jc w:val="center"/>
        <w:rPr>
          <w:b/>
          <w:sz w:val="28"/>
          <w:szCs w:val="28"/>
        </w:rPr>
      </w:pPr>
      <w:r w:rsidRPr="00670F2C">
        <w:rPr>
          <w:b/>
          <w:sz w:val="28"/>
          <w:szCs w:val="28"/>
        </w:rPr>
        <w:t xml:space="preserve">Childcare Partnership Application </w:t>
      </w:r>
    </w:p>
    <w:p w14:paraId="27812303" w14:textId="77777777" w:rsidR="00670F2C" w:rsidRDefault="00670F2C" w:rsidP="00670F2C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Childcare Program Information </w:t>
      </w:r>
      <w:r w:rsidRPr="00670F2C">
        <w:rPr>
          <w:sz w:val="24"/>
          <w:szCs w:val="24"/>
        </w:rPr>
        <w:t>(Please Print)</w:t>
      </w:r>
      <w:r w:rsidR="005402D6">
        <w:rPr>
          <w:sz w:val="24"/>
          <w:szCs w:val="24"/>
        </w:rPr>
        <w:tab/>
      </w:r>
      <w:r w:rsidR="005402D6">
        <w:rPr>
          <w:sz w:val="24"/>
          <w:szCs w:val="24"/>
        </w:rPr>
        <w:tab/>
        <w:t>License</w:t>
      </w:r>
      <w:r w:rsidR="008B0C06">
        <w:rPr>
          <w:sz w:val="24"/>
          <w:szCs w:val="24"/>
        </w:rPr>
        <w:t># _</w:t>
      </w:r>
      <w:r>
        <w:rPr>
          <w:sz w:val="24"/>
          <w:szCs w:val="24"/>
        </w:rPr>
        <w:t>___________________</w:t>
      </w:r>
    </w:p>
    <w:p w14:paraId="2028FD43" w14:textId="77777777" w:rsidR="00670F2C" w:rsidRDefault="00670F2C" w:rsidP="00670F2C">
      <w:pPr>
        <w:rPr>
          <w:sz w:val="24"/>
          <w:szCs w:val="24"/>
        </w:rPr>
      </w:pPr>
      <w:r>
        <w:rPr>
          <w:sz w:val="24"/>
          <w:szCs w:val="24"/>
        </w:rPr>
        <w:t>Name of Child Care Program: ______________________________________________________</w:t>
      </w:r>
    </w:p>
    <w:p w14:paraId="5F88BEA4" w14:textId="77777777" w:rsidR="00670F2C" w:rsidRDefault="00670F2C" w:rsidP="00670F2C">
      <w:pPr>
        <w:rPr>
          <w:sz w:val="24"/>
          <w:szCs w:val="24"/>
        </w:rPr>
      </w:pPr>
      <w:r>
        <w:rPr>
          <w:sz w:val="24"/>
          <w:szCs w:val="24"/>
        </w:rPr>
        <w:t xml:space="preserve">Name of </w:t>
      </w:r>
      <w:r w:rsidR="005402D6">
        <w:rPr>
          <w:sz w:val="24"/>
          <w:szCs w:val="24"/>
        </w:rPr>
        <w:t>Applicant</w:t>
      </w:r>
      <w:r>
        <w:rPr>
          <w:sz w:val="24"/>
          <w:szCs w:val="24"/>
        </w:rPr>
        <w:t>:  _______________________________________________________</w:t>
      </w:r>
    </w:p>
    <w:p w14:paraId="1C068879" w14:textId="77777777" w:rsidR="00670F2C" w:rsidRDefault="00670F2C" w:rsidP="00670F2C">
      <w:pPr>
        <w:rPr>
          <w:sz w:val="24"/>
          <w:szCs w:val="24"/>
        </w:rPr>
      </w:pPr>
      <w:r>
        <w:rPr>
          <w:sz w:val="24"/>
          <w:szCs w:val="24"/>
        </w:rPr>
        <w:t>Alternate contact person:  ________________________________________________________</w:t>
      </w:r>
    </w:p>
    <w:p w14:paraId="41AE5D34" w14:textId="77777777" w:rsidR="00670F2C" w:rsidRDefault="00670F2C" w:rsidP="00670F2C">
      <w:pPr>
        <w:rPr>
          <w:sz w:val="24"/>
          <w:szCs w:val="24"/>
        </w:rPr>
      </w:pPr>
      <w:r>
        <w:rPr>
          <w:sz w:val="24"/>
          <w:szCs w:val="24"/>
        </w:rPr>
        <w:t>Street Address:  ________________________________________________________________</w:t>
      </w:r>
    </w:p>
    <w:p w14:paraId="593A6629" w14:textId="77777777" w:rsidR="00670F2C" w:rsidRDefault="00670F2C" w:rsidP="00670F2C">
      <w:pPr>
        <w:rPr>
          <w:sz w:val="24"/>
          <w:szCs w:val="24"/>
        </w:rPr>
      </w:pPr>
      <w:r>
        <w:rPr>
          <w:sz w:val="24"/>
          <w:szCs w:val="24"/>
        </w:rPr>
        <w:t>City:  __________________________ County: _____________</w:t>
      </w:r>
      <w:proofErr w:type="gramStart"/>
      <w:r>
        <w:rPr>
          <w:sz w:val="24"/>
          <w:szCs w:val="24"/>
        </w:rPr>
        <w:t>State:_</w:t>
      </w:r>
      <w:proofErr w:type="gramEnd"/>
      <w:r>
        <w:rPr>
          <w:sz w:val="24"/>
          <w:szCs w:val="24"/>
        </w:rPr>
        <w:t>_____ Zip Code: _______</w:t>
      </w:r>
    </w:p>
    <w:p w14:paraId="306E1DAB" w14:textId="77777777" w:rsidR="00670F2C" w:rsidRDefault="00670F2C" w:rsidP="00670F2C">
      <w:pPr>
        <w:rPr>
          <w:sz w:val="24"/>
          <w:szCs w:val="24"/>
        </w:rPr>
      </w:pPr>
      <w:r>
        <w:rPr>
          <w:sz w:val="24"/>
          <w:szCs w:val="24"/>
        </w:rPr>
        <w:t>Email:  _____________________________________Alt. Email: __________________________</w:t>
      </w:r>
    </w:p>
    <w:p w14:paraId="0B74FCBF" w14:textId="77777777" w:rsidR="00670F2C" w:rsidRDefault="00670F2C" w:rsidP="00670F2C">
      <w:pPr>
        <w:rPr>
          <w:sz w:val="24"/>
          <w:szCs w:val="24"/>
        </w:rPr>
      </w:pPr>
      <w:r>
        <w:rPr>
          <w:sz w:val="24"/>
          <w:szCs w:val="24"/>
        </w:rPr>
        <w:t xml:space="preserve">Program Phone: </w:t>
      </w:r>
      <w:proofErr w:type="gramStart"/>
      <w:r>
        <w:rPr>
          <w:sz w:val="24"/>
          <w:szCs w:val="24"/>
        </w:rPr>
        <w:t xml:space="preserve">(  </w:t>
      </w:r>
      <w:proofErr w:type="gramEnd"/>
      <w:r>
        <w:rPr>
          <w:sz w:val="24"/>
          <w:szCs w:val="24"/>
        </w:rPr>
        <w:t xml:space="preserve">  ) _______________________Alt. Phone: (     ) _________</w:t>
      </w:r>
      <w:r w:rsidR="005402D6">
        <w:rPr>
          <w:sz w:val="24"/>
          <w:szCs w:val="24"/>
        </w:rPr>
        <w:t>_______</w:t>
      </w:r>
      <w:r>
        <w:rPr>
          <w:sz w:val="24"/>
          <w:szCs w:val="24"/>
        </w:rPr>
        <w:t>________</w:t>
      </w:r>
    </w:p>
    <w:p w14:paraId="2210D3C6" w14:textId="77777777" w:rsidR="00670F2C" w:rsidRDefault="00670F2C" w:rsidP="00670F2C">
      <w:pPr>
        <w:rPr>
          <w:sz w:val="24"/>
          <w:szCs w:val="24"/>
        </w:rPr>
      </w:pPr>
      <w:r>
        <w:rPr>
          <w:sz w:val="24"/>
          <w:szCs w:val="24"/>
        </w:rPr>
        <w:t>Provider Type</w:t>
      </w:r>
      <w:proofErr w:type="gramStart"/>
      <w:r>
        <w:rPr>
          <w:sz w:val="24"/>
          <w:szCs w:val="24"/>
        </w:rPr>
        <w:t>:  (</w:t>
      </w:r>
      <w:proofErr w:type="gramEnd"/>
      <w:r w:rsidRPr="00670F2C">
        <w:rPr>
          <w:b/>
          <w:sz w:val="24"/>
          <w:szCs w:val="24"/>
        </w:rPr>
        <w:t>please check all that apply</w:t>
      </w:r>
      <w:r>
        <w:rPr>
          <w:sz w:val="24"/>
          <w:szCs w:val="24"/>
        </w:rPr>
        <w:t>):  __Child Care Program __After-School Program</w:t>
      </w:r>
    </w:p>
    <w:tbl>
      <w:tblPr>
        <w:tblpPr w:leftFromText="180" w:rightFromText="180" w:vertAnchor="text" w:horzAnchor="page" w:tblpX="4366" w:tblpY="358"/>
        <w:tblW w:w="409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4"/>
        <w:gridCol w:w="332"/>
      </w:tblGrid>
      <w:tr w:rsidR="005402D6" w:rsidRPr="00D6155E" w14:paraId="75024F56" w14:textId="77777777" w:rsidTr="005402D6">
        <w:trPr>
          <w:trHeight w:val="280"/>
        </w:trPr>
        <w:tc>
          <w:tcPr>
            <w:tcW w:w="434" w:type="dxa"/>
          </w:tcPr>
          <w:p w14:paraId="7A992918" w14:textId="77777777" w:rsidR="005402D6" w:rsidRPr="00D6155E" w:rsidRDefault="005402D6" w:rsidP="005402D6">
            <w:pPr>
              <w:pStyle w:val="Checkbox"/>
              <w:jc w:val="left"/>
            </w:pPr>
            <w:r w:rsidRPr="00D6155E">
              <w:t>YES</w:t>
            </w:r>
          </w:p>
          <w:p w14:paraId="60CA7993" w14:textId="77777777" w:rsidR="005402D6" w:rsidRPr="005114CE" w:rsidRDefault="005402D6" w:rsidP="005402D6">
            <w:pPr>
              <w:pStyle w:val="Checkbox"/>
              <w:jc w:val="left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39741B">
              <w:fldChar w:fldCharType="separate"/>
            </w:r>
            <w:r w:rsidRPr="005114CE">
              <w:fldChar w:fldCharType="end"/>
            </w:r>
          </w:p>
        </w:tc>
        <w:tc>
          <w:tcPr>
            <w:tcW w:w="332" w:type="dxa"/>
            <w:vAlign w:val="bottom"/>
          </w:tcPr>
          <w:p w14:paraId="52A6DFFB" w14:textId="77777777" w:rsidR="005402D6" w:rsidRPr="009C220D" w:rsidRDefault="005402D6" w:rsidP="005402D6">
            <w:pPr>
              <w:pStyle w:val="Checkbox"/>
            </w:pPr>
            <w:r>
              <w:t>NO</w:t>
            </w:r>
          </w:p>
          <w:p w14:paraId="66EB8962" w14:textId="77777777" w:rsidR="005402D6" w:rsidRPr="00D6155E" w:rsidRDefault="005402D6" w:rsidP="005402D6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155E">
              <w:instrText xml:space="preserve"> FORMCHECKBOX </w:instrText>
            </w:r>
            <w:r w:rsidR="0039741B">
              <w:fldChar w:fldCharType="separate"/>
            </w:r>
            <w:r w:rsidRPr="00D6155E">
              <w:fldChar w:fldCharType="end"/>
            </w:r>
          </w:p>
        </w:tc>
      </w:tr>
    </w:tbl>
    <w:p w14:paraId="74AA952B" w14:textId="77777777" w:rsidR="00670F2C" w:rsidRDefault="00670F2C" w:rsidP="00670F2C">
      <w:pPr>
        <w:rPr>
          <w:sz w:val="24"/>
          <w:szCs w:val="24"/>
        </w:rPr>
      </w:pPr>
      <w:r>
        <w:rPr>
          <w:sz w:val="24"/>
          <w:szCs w:val="24"/>
        </w:rPr>
        <w:t>__Public/Nonpublic School __Home Child Care __Religious Exempt Child Care</w:t>
      </w:r>
    </w:p>
    <w:p w14:paraId="4F29876F" w14:textId="77777777" w:rsidR="005402D6" w:rsidRDefault="005402D6" w:rsidP="00670F2C">
      <w:pPr>
        <w:rPr>
          <w:sz w:val="24"/>
          <w:szCs w:val="24"/>
        </w:rPr>
      </w:pPr>
      <w:r>
        <w:rPr>
          <w:sz w:val="24"/>
          <w:szCs w:val="24"/>
        </w:rPr>
        <w:t>Is the Owner the Director?</w:t>
      </w:r>
    </w:p>
    <w:p w14:paraId="073D8E0F" w14:textId="77777777" w:rsidR="005402D6" w:rsidRDefault="005402D6" w:rsidP="00670F2C">
      <w:pPr>
        <w:rPr>
          <w:sz w:val="24"/>
          <w:szCs w:val="24"/>
        </w:rPr>
      </w:pPr>
      <w:r>
        <w:rPr>
          <w:sz w:val="24"/>
          <w:szCs w:val="24"/>
        </w:rPr>
        <w:t xml:space="preserve">If no, </w:t>
      </w:r>
      <w:r w:rsidR="008B0C06">
        <w:rPr>
          <w:sz w:val="24"/>
          <w:szCs w:val="24"/>
        </w:rPr>
        <w:t>who</w:t>
      </w:r>
      <w:r>
        <w:rPr>
          <w:sz w:val="24"/>
          <w:szCs w:val="24"/>
        </w:rPr>
        <w:t xml:space="preserve"> is Director? _____________________________________</w:t>
      </w:r>
    </w:p>
    <w:p w14:paraId="5F7F9C08" w14:textId="77777777" w:rsidR="008A7621" w:rsidRDefault="008A7621" w:rsidP="00670F2C">
      <w:pPr>
        <w:rPr>
          <w:sz w:val="24"/>
          <w:szCs w:val="24"/>
        </w:rPr>
      </w:pPr>
      <w:r w:rsidRPr="008A7621">
        <w:rPr>
          <w:color w:val="FF0000"/>
          <w:sz w:val="24"/>
          <w:szCs w:val="24"/>
        </w:rPr>
        <w:t xml:space="preserve">Organization’s Website </w:t>
      </w:r>
      <w:r>
        <w:rPr>
          <w:sz w:val="24"/>
          <w:szCs w:val="24"/>
        </w:rPr>
        <w:t>___________________________________</w:t>
      </w:r>
    </w:p>
    <w:p w14:paraId="3D91BCCB" w14:textId="77777777" w:rsidR="00B4293E" w:rsidRDefault="00B4293E" w:rsidP="00670F2C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22C458" wp14:editId="59D32AB3">
                <wp:simplePos x="0" y="0"/>
                <wp:positionH relativeFrom="column">
                  <wp:posOffset>-57151</wp:posOffset>
                </wp:positionH>
                <wp:positionV relativeFrom="paragraph">
                  <wp:posOffset>219075</wp:posOffset>
                </wp:positionV>
                <wp:extent cx="6010275" cy="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102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BB1AFA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5pt,17.25pt" to="468.75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" strokecolor="black [3200]" strokeweight="1.5pt">
                <v:stroke joinstyle="miter"/>
              </v:line>
            </w:pict>
          </mc:Fallback>
        </mc:AlternateContent>
      </w:r>
    </w:p>
    <w:tbl>
      <w:tblPr>
        <w:tblpPr w:leftFromText="180" w:rightFromText="180" w:vertAnchor="text" w:horzAnchor="page" w:tblpX="6751" w:tblpY="302"/>
        <w:tblW w:w="409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4"/>
        <w:gridCol w:w="332"/>
      </w:tblGrid>
      <w:tr w:rsidR="00B51305" w:rsidRPr="00D6155E" w14:paraId="37545EC7" w14:textId="77777777" w:rsidTr="00B51305">
        <w:trPr>
          <w:trHeight w:val="280"/>
        </w:trPr>
        <w:tc>
          <w:tcPr>
            <w:tcW w:w="434" w:type="dxa"/>
          </w:tcPr>
          <w:p w14:paraId="1B048214" w14:textId="77777777" w:rsidR="00B51305" w:rsidRPr="00D6155E" w:rsidRDefault="00B51305" w:rsidP="00B51305">
            <w:pPr>
              <w:pStyle w:val="Checkbox"/>
              <w:jc w:val="left"/>
            </w:pPr>
            <w:r w:rsidRPr="00D6155E">
              <w:t>YES</w:t>
            </w:r>
          </w:p>
          <w:p w14:paraId="16FEF3F0" w14:textId="77777777" w:rsidR="00B51305" w:rsidRPr="005114CE" w:rsidRDefault="00B51305" w:rsidP="00B51305">
            <w:pPr>
              <w:pStyle w:val="Checkbox"/>
              <w:jc w:val="left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 w:rsidRPr="005114CE">
              <w:instrText xml:space="preserve"> FORMCHECKBOX </w:instrText>
            </w:r>
            <w:r w:rsidR="0039741B">
              <w:fldChar w:fldCharType="separate"/>
            </w:r>
            <w:r w:rsidRPr="005114CE">
              <w:fldChar w:fldCharType="end"/>
            </w:r>
            <w:bookmarkEnd w:id="0"/>
          </w:p>
        </w:tc>
        <w:tc>
          <w:tcPr>
            <w:tcW w:w="332" w:type="dxa"/>
            <w:vAlign w:val="bottom"/>
          </w:tcPr>
          <w:p w14:paraId="4DE0FA48" w14:textId="77777777" w:rsidR="00B51305" w:rsidRPr="009C220D" w:rsidRDefault="00B51305" w:rsidP="00B51305">
            <w:pPr>
              <w:pStyle w:val="Checkbox"/>
            </w:pPr>
            <w:r>
              <w:t>NO</w:t>
            </w:r>
          </w:p>
          <w:p w14:paraId="4AEE698F" w14:textId="77777777" w:rsidR="00B51305" w:rsidRPr="00D6155E" w:rsidRDefault="00B51305" w:rsidP="00B51305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"/>
            <w:r w:rsidRPr="00D6155E">
              <w:instrText xml:space="preserve"> FORMCHECKBOX </w:instrText>
            </w:r>
            <w:r w:rsidR="0039741B">
              <w:fldChar w:fldCharType="separate"/>
            </w:r>
            <w:r w:rsidRPr="00D6155E">
              <w:fldChar w:fldCharType="end"/>
            </w:r>
            <w:bookmarkEnd w:id="1"/>
          </w:p>
        </w:tc>
      </w:tr>
    </w:tbl>
    <w:p w14:paraId="3AC4CB3D" w14:textId="77777777" w:rsidR="00670F2C" w:rsidRDefault="00670F2C" w:rsidP="00670F2C">
      <w:pPr>
        <w:rPr>
          <w:sz w:val="24"/>
          <w:szCs w:val="24"/>
        </w:rPr>
      </w:pPr>
    </w:p>
    <w:tbl>
      <w:tblPr>
        <w:tblpPr w:leftFromText="180" w:rightFromText="180" w:vertAnchor="text" w:horzAnchor="page" w:tblpX="7411" w:tblpY="366"/>
        <w:tblW w:w="384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7"/>
        <w:gridCol w:w="312"/>
      </w:tblGrid>
      <w:tr w:rsidR="00B51305" w:rsidRPr="00D6155E" w14:paraId="403F6B17" w14:textId="77777777" w:rsidTr="00B51305">
        <w:trPr>
          <w:trHeight w:val="219"/>
        </w:trPr>
        <w:tc>
          <w:tcPr>
            <w:tcW w:w="407" w:type="dxa"/>
          </w:tcPr>
          <w:p w14:paraId="2AB5BFEC" w14:textId="77777777" w:rsidR="00B51305" w:rsidRPr="00D6155E" w:rsidRDefault="00B51305" w:rsidP="00B51305">
            <w:pPr>
              <w:pStyle w:val="Checkbox"/>
              <w:jc w:val="left"/>
            </w:pPr>
            <w:r w:rsidRPr="00D6155E">
              <w:t>YES</w:t>
            </w:r>
          </w:p>
          <w:p w14:paraId="199095A1" w14:textId="77777777" w:rsidR="00B51305" w:rsidRPr="005114CE" w:rsidRDefault="00B51305" w:rsidP="00B51305">
            <w:pPr>
              <w:pStyle w:val="Checkbox"/>
              <w:jc w:val="left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39741B">
              <w:fldChar w:fldCharType="separate"/>
            </w:r>
            <w:r w:rsidRPr="005114CE">
              <w:fldChar w:fldCharType="end"/>
            </w:r>
          </w:p>
        </w:tc>
        <w:tc>
          <w:tcPr>
            <w:tcW w:w="312" w:type="dxa"/>
            <w:vAlign w:val="bottom"/>
          </w:tcPr>
          <w:p w14:paraId="5AC9139C" w14:textId="77777777" w:rsidR="00B51305" w:rsidRPr="009C220D" w:rsidRDefault="00B51305" w:rsidP="00B51305">
            <w:pPr>
              <w:pStyle w:val="Checkbox"/>
            </w:pPr>
            <w:r>
              <w:t>NO</w:t>
            </w:r>
          </w:p>
          <w:p w14:paraId="6F022481" w14:textId="77777777" w:rsidR="00B51305" w:rsidRPr="00D6155E" w:rsidRDefault="00B51305" w:rsidP="00B51305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155E">
              <w:instrText xml:space="preserve"> FORMCHECKBOX </w:instrText>
            </w:r>
            <w:r w:rsidR="0039741B">
              <w:fldChar w:fldCharType="separate"/>
            </w:r>
            <w:r w:rsidRPr="00D6155E">
              <w:fldChar w:fldCharType="end"/>
            </w:r>
          </w:p>
        </w:tc>
      </w:tr>
      <w:tr w:rsidR="00B51305" w:rsidRPr="00D6155E" w14:paraId="3C1BDA30" w14:textId="77777777" w:rsidTr="00B51305">
        <w:trPr>
          <w:trHeight w:val="219"/>
        </w:trPr>
        <w:tc>
          <w:tcPr>
            <w:tcW w:w="407" w:type="dxa"/>
          </w:tcPr>
          <w:p w14:paraId="5BFC1F81" w14:textId="77777777" w:rsidR="00B51305" w:rsidRPr="00D6155E" w:rsidRDefault="00B51305" w:rsidP="00B51305">
            <w:pPr>
              <w:pStyle w:val="Checkbox"/>
              <w:jc w:val="left"/>
            </w:pPr>
          </w:p>
        </w:tc>
        <w:tc>
          <w:tcPr>
            <w:tcW w:w="312" w:type="dxa"/>
            <w:vAlign w:val="bottom"/>
          </w:tcPr>
          <w:p w14:paraId="72518302" w14:textId="77777777" w:rsidR="00B51305" w:rsidRDefault="00B51305" w:rsidP="00B51305">
            <w:pPr>
              <w:pStyle w:val="Checkbox"/>
            </w:pPr>
          </w:p>
        </w:tc>
      </w:tr>
      <w:tr w:rsidR="00B51305" w:rsidRPr="00D6155E" w14:paraId="137A4EC8" w14:textId="77777777" w:rsidTr="00B51305">
        <w:trPr>
          <w:trHeight w:val="219"/>
        </w:trPr>
        <w:tc>
          <w:tcPr>
            <w:tcW w:w="407" w:type="dxa"/>
          </w:tcPr>
          <w:p w14:paraId="138E4406" w14:textId="77777777" w:rsidR="00B51305" w:rsidRPr="00D6155E" w:rsidRDefault="00B51305" w:rsidP="00B51305">
            <w:pPr>
              <w:pStyle w:val="Checkbox"/>
              <w:jc w:val="left"/>
            </w:pPr>
          </w:p>
        </w:tc>
        <w:tc>
          <w:tcPr>
            <w:tcW w:w="312" w:type="dxa"/>
            <w:vAlign w:val="bottom"/>
          </w:tcPr>
          <w:p w14:paraId="53D452D3" w14:textId="77777777" w:rsidR="00B51305" w:rsidRDefault="00B51305" w:rsidP="00B51305">
            <w:pPr>
              <w:pStyle w:val="Checkbox"/>
            </w:pPr>
          </w:p>
        </w:tc>
      </w:tr>
    </w:tbl>
    <w:p w14:paraId="562D183C" w14:textId="77777777" w:rsidR="00670F2C" w:rsidRDefault="00670F2C" w:rsidP="00670F2C">
      <w:pPr>
        <w:rPr>
          <w:sz w:val="24"/>
          <w:szCs w:val="24"/>
        </w:rPr>
      </w:pPr>
      <w:r>
        <w:rPr>
          <w:sz w:val="24"/>
          <w:szCs w:val="24"/>
        </w:rPr>
        <w:t xml:space="preserve">Have you been licensed for 5 or more years?  </w:t>
      </w:r>
    </w:p>
    <w:p w14:paraId="1B079DE0" w14:textId="77777777" w:rsidR="00B51305" w:rsidRDefault="00670F2C" w:rsidP="00670F2C">
      <w:pPr>
        <w:rPr>
          <w:sz w:val="24"/>
          <w:szCs w:val="24"/>
        </w:rPr>
      </w:pPr>
      <w:r>
        <w:rPr>
          <w:sz w:val="24"/>
          <w:szCs w:val="24"/>
        </w:rPr>
        <w:t xml:space="preserve">Have you had </w:t>
      </w:r>
      <w:r w:rsidR="00B51305">
        <w:rPr>
          <w:sz w:val="24"/>
          <w:szCs w:val="24"/>
        </w:rPr>
        <w:t xml:space="preserve">significant violations within the past 3 years?   </w:t>
      </w:r>
    </w:p>
    <w:p w14:paraId="0E405951" w14:textId="77777777" w:rsidR="00B4293E" w:rsidRDefault="00B4293E" w:rsidP="00670F2C">
      <w:pPr>
        <w:rPr>
          <w:sz w:val="24"/>
          <w:szCs w:val="24"/>
        </w:rPr>
      </w:pPr>
      <w:r w:rsidRPr="00BE65D4">
        <w:rPr>
          <w:sz w:val="24"/>
          <w:szCs w:val="24"/>
        </w:rPr>
        <w:t>If yes</w:t>
      </w:r>
      <w:r w:rsidR="00BE65D4">
        <w:rPr>
          <w:sz w:val="24"/>
          <w:szCs w:val="24"/>
        </w:rPr>
        <w:t>, (please provide date, violation, &amp; resolution)</w:t>
      </w:r>
    </w:p>
    <w:p w14:paraId="55AF4214" w14:textId="77777777" w:rsidR="00BE65D4" w:rsidRDefault="00BE65D4" w:rsidP="00670F2C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tbl>
      <w:tblPr>
        <w:tblpPr w:leftFromText="180" w:rightFromText="180" w:vertAnchor="text" w:horzAnchor="page" w:tblpX="6616" w:tblpY="349"/>
        <w:tblW w:w="409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4"/>
        <w:gridCol w:w="332"/>
      </w:tblGrid>
      <w:tr w:rsidR="00BE65D4" w:rsidRPr="00D6155E" w14:paraId="09049A2C" w14:textId="77777777" w:rsidTr="00BE65D4">
        <w:trPr>
          <w:trHeight w:val="280"/>
        </w:trPr>
        <w:tc>
          <w:tcPr>
            <w:tcW w:w="434" w:type="dxa"/>
          </w:tcPr>
          <w:p w14:paraId="3F86E84F" w14:textId="77777777" w:rsidR="00BE65D4" w:rsidRPr="00D6155E" w:rsidRDefault="00BE65D4" w:rsidP="00BE65D4">
            <w:pPr>
              <w:pStyle w:val="Checkbox"/>
              <w:jc w:val="left"/>
            </w:pPr>
            <w:r w:rsidRPr="00D6155E">
              <w:t>YES</w:t>
            </w:r>
          </w:p>
          <w:p w14:paraId="358AFFE2" w14:textId="77777777" w:rsidR="00BE65D4" w:rsidRPr="005114CE" w:rsidRDefault="00BE65D4" w:rsidP="00BE65D4">
            <w:pPr>
              <w:pStyle w:val="Checkbox"/>
              <w:jc w:val="left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39741B">
              <w:fldChar w:fldCharType="separate"/>
            </w:r>
            <w:r w:rsidRPr="005114CE">
              <w:fldChar w:fldCharType="end"/>
            </w:r>
          </w:p>
        </w:tc>
        <w:tc>
          <w:tcPr>
            <w:tcW w:w="332" w:type="dxa"/>
            <w:vAlign w:val="bottom"/>
          </w:tcPr>
          <w:p w14:paraId="30874B22" w14:textId="77777777" w:rsidR="00BE65D4" w:rsidRPr="009C220D" w:rsidRDefault="00BE65D4" w:rsidP="00BE65D4">
            <w:pPr>
              <w:pStyle w:val="Checkbox"/>
            </w:pPr>
            <w:r>
              <w:t>NO</w:t>
            </w:r>
          </w:p>
          <w:p w14:paraId="515A1C82" w14:textId="77777777" w:rsidR="00BE65D4" w:rsidRPr="00D6155E" w:rsidRDefault="00BE65D4" w:rsidP="00BE65D4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155E">
              <w:instrText xml:space="preserve"> FORMCHECKBOX </w:instrText>
            </w:r>
            <w:r w:rsidR="0039741B">
              <w:fldChar w:fldCharType="separate"/>
            </w:r>
            <w:r w:rsidRPr="00D6155E">
              <w:fldChar w:fldCharType="end"/>
            </w:r>
          </w:p>
        </w:tc>
      </w:tr>
    </w:tbl>
    <w:p w14:paraId="109B2F87" w14:textId="77777777" w:rsidR="00BE65D4" w:rsidRDefault="00BE65D4" w:rsidP="00670F2C">
      <w:pPr>
        <w:rPr>
          <w:sz w:val="24"/>
          <w:szCs w:val="24"/>
        </w:rPr>
      </w:pPr>
    </w:p>
    <w:p w14:paraId="2C7B0198" w14:textId="77777777" w:rsidR="00BE65D4" w:rsidRDefault="00BE65D4" w:rsidP="00670F2C">
      <w:pPr>
        <w:rPr>
          <w:sz w:val="24"/>
          <w:szCs w:val="24"/>
        </w:rPr>
      </w:pPr>
      <w:r>
        <w:rPr>
          <w:sz w:val="24"/>
          <w:szCs w:val="24"/>
        </w:rPr>
        <w:t>Are you able to provide 3 years of annual finances?  (</w:t>
      </w:r>
      <w:r w:rsidR="00970F19">
        <w:rPr>
          <w:sz w:val="24"/>
          <w:szCs w:val="24"/>
        </w:rPr>
        <w:t>If</w:t>
      </w:r>
      <w:r>
        <w:rPr>
          <w:sz w:val="24"/>
          <w:szCs w:val="24"/>
        </w:rPr>
        <w:t xml:space="preserve"> yes, please attach documents)</w:t>
      </w:r>
    </w:p>
    <w:tbl>
      <w:tblPr>
        <w:tblpPr w:leftFromText="180" w:rightFromText="180" w:vertAnchor="text" w:horzAnchor="margin" w:tblpXSpec="center" w:tblpY="-78"/>
        <w:tblW w:w="409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4"/>
        <w:gridCol w:w="332"/>
      </w:tblGrid>
      <w:tr w:rsidR="00BE65D4" w:rsidRPr="00D6155E" w14:paraId="76264C09" w14:textId="77777777" w:rsidTr="00BE65D4">
        <w:trPr>
          <w:trHeight w:val="280"/>
        </w:trPr>
        <w:tc>
          <w:tcPr>
            <w:tcW w:w="434" w:type="dxa"/>
          </w:tcPr>
          <w:p w14:paraId="05F8FCDD" w14:textId="77777777" w:rsidR="00BE65D4" w:rsidRPr="00D6155E" w:rsidRDefault="00BE65D4" w:rsidP="00BE65D4">
            <w:pPr>
              <w:pStyle w:val="Checkbox"/>
              <w:jc w:val="left"/>
            </w:pPr>
            <w:r w:rsidRPr="00D6155E">
              <w:lastRenderedPageBreak/>
              <w:t>YES</w:t>
            </w:r>
          </w:p>
          <w:p w14:paraId="3C095931" w14:textId="77777777" w:rsidR="00BE65D4" w:rsidRPr="005114CE" w:rsidRDefault="00BE65D4" w:rsidP="00BE65D4">
            <w:pPr>
              <w:pStyle w:val="Checkbox"/>
              <w:jc w:val="left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39741B">
              <w:fldChar w:fldCharType="separate"/>
            </w:r>
            <w:r w:rsidRPr="005114CE">
              <w:fldChar w:fldCharType="end"/>
            </w:r>
          </w:p>
        </w:tc>
        <w:tc>
          <w:tcPr>
            <w:tcW w:w="332" w:type="dxa"/>
            <w:vAlign w:val="bottom"/>
          </w:tcPr>
          <w:p w14:paraId="4DAF7B66" w14:textId="77777777" w:rsidR="00BE65D4" w:rsidRPr="009C220D" w:rsidRDefault="00BE65D4" w:rsidP="00BE65D4">
            <w:pPr>
              <w:pStyle w:val="Checkbox"/>
            </w:pPr>
            <w:r>
              <w:t>NO</w:t>
            </w:r>
          </w:p>
          <w:p w14:paraId="601DE6A6" w14:textId="77777777" w:rsidR="00BE65D4" w:rsidRPr="00D6155E" w:rsidRDefault="00BE65D4" w:rsidP="00BE65D4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155E">
              <w:instrText xml:space="preserve"> FORMCHECKBOX </w:instrText>
            </w:r>
            <w:r w:rsidR="0039741B">
              <w:fldChar w:fldCharType="separate"/>
            </w:r>
            <w:r w:rsidRPr="00D6155E">
              <w:fldChar w:fldCharType="end"/>
            </w:r>
          </w:p>
        </w:tc>
      </w:tr>
    </w:tbl>
    <w:p w14:paraId="363FFE64" w14:textId="77777777" w:rsidR="00BE65D4" w:rsidRDefault="00BE65D4" w:rsidP="00670F2C">
      <w:pPr>
        <w:rPr>
          <w:sz w:val="24"/>
          <w:szCs w:val="24"/>
        </w:rPr>
      </w:pPr>
      <w:r>
        <w:rPr>
          <w:sz w:val="24"/>
          <w:szCs w:val="24"/>
        </w:rPr>
        <w:t xml:space="preserve">Do you have an established curriculum?   </w:t>
      </w:r>
    </w:p>
    <w:p w14:paraId="500F0563" w14:textId="77777777" w:rsidR="00BE65D4" w:rsidRDefault="00BE65D4" w:rsidP="00670F2C">
      <w:pPr>
        <w:rPr>
          <w:sz w:val="24"/>
          <w:szCs w:val="24"/>
        </w:rPr>
      </w:pPr>
      <w:r>
        <w:rPr>
          <w:sz w:val="24"/>
          <w:szCs w:val="24"/>
        </w:rPr>
        <w:t>If yes, what? ___________________________________________________________________</w:t>
      </w:r>
    </w:p>
    <w:tbl>
      <w:tblPr>
        <w:tblpPr w:leftFromText="180" w:rightFromText="180" w:vertAnchor="text" w:horzAnchor="page" w:tblpX="6211" w:tblpY="-138"/>
        <w:tblW w:w="409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4"/>
        <w:gridCol w:w="332"/>
      </w:tblGrid>
      <w:tr w:rsidR="005402D6" w:rsidRPr="00D6155E" w14:paraId="19199326" w14:textId="77777777" w:rsidTr="005402D6">
        <w:trPr>
          <w:trHeight w:val="280"/>
        </w:trPr>
        <w:tc>
          <w:tcPr>
            <w:tcW w:w="434" w:type="dxa"/>
          </w:tcPr>
          <w:p w14:paraId="6B4E969B" w14:textId="77777777" w:rsidR="005402D6" w:rsidRPr="00D6155E" w:rsidRDefault="005402D6" w:rsidP="005402D6">
            <w:pPr>
              <w:pStyle w:val="Checkbox"/>
              <w:jc w:val="left"/>
            </w:pPr>
            <w:r w:rsidRPr="00D6155E">
              <w:t>YES</w:t>
            </w:r>
          </w:p>
          <w:p w14:paraId="40F4AAE0" w14:textId="77777777" w:rsidR="005402D6" w:rsidRPr="005114CE" w:rsidRDefault="005402D6" w:rsidP="005402D6">
            <w:pPr>
              <w:pStyle w:val="Checkbox"/>
              <w:jc w:val="left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39741B">
              <w:fldChar w:fldCharType="separate"/>
            </w:r>
            <w:r w:rsidRPr="005114CE">
              <w:fldChar w:fldCharType="end"/>
            </w:r>
          </w:p>
        </w:tc>
        <w:tc>
          <w:tcPr>
            <w:tcW w:w="332" w:type="dxa"/>
            <w:vAlign w:val="bottom"/>
          </w:tcPr>
          <w:p w14:paraId="054C22E1" w14:textId="77777777" w:rsidR="005402D6" w:rsidRPr="009C220D" w:rsidRDefault="005402D6" w:rsidP="005402D6">
            <w:pPr>
              <w:pStyle w:val="Checkbox"/>
            </w:pPr>
            <w:r>
              <w:t>NO</w:t>
            </w:r>
          </w:p>
          <w:p w14:paraId="54E2BA80" w14:textId="77777777" w:rsidR="005402D6" w:rsidRPr="00D6155E" w:rsidRDefault="005402D6" w:rsidP="005402D6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155E">
              <w:instrText xml:space="preserve"> FORMCHECKBOX </w:instrText>
            </w:r>
            <w:r w:rsidR="0039741B">
              <w:fldChar w:fldCharType="separate"/>
            </w:r>
            <w:r w:rsidRPr="00D6155E">
              <w:fldChar w:fldCharType="end"/>
            </w:r>
          </w:p>
        </w:tc>
      </w:tr>
    </w:tbl>
    <w:tbl>
      <w:tblPr>
        <w:tblpPr w:leftFromText="180" w:rightFromText="180" w:vertAnchor="text" w:horzAnchor="page" w:tblpX="6166" w:tblpY="372"/>
        <w:tblW w:w="409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4"/>
        <w:gridCol w:w="332"/>
      </w:tblGrid>
      <w:tr w:rsidR="005402D6" w:rsidRPr="00D6155E" w14:paraId="3F30A488" w14:textId="77777777" w:rsidTr="005402D6">
        <w:trPr>
          <w:trHeight w:val="280"/>
        </w:trPr>
        <w:tc>
          <w:tcPr>
            <w:tcW w:w="434" w:type="dxa"/>
          </w:tcPr>
          <w:p w14:paraId="052ED9B2" w14:textId="77777777" w:rsidR="005402D6" w:rsidRPr="00D6155E" w:rsidRDefault="005402D6" w:rsidP="005402D6">
            <w:pPr>
              <w:pStyle w:val="Checkbox"/>
              <w:jc w:val="left"/>
            </w:pPr>
            <w:r w:rsidRPr="00D6155E">
              <w:t>YES</w:t>
            </w:r>
          </w:p>
          <w:p w14:paraId="716240AD" w14:textId="77777777" w:rsidR="005402D6" w:rsidRPr="005114CE" w:rsidRDefault="005402D6" w:rsidP="005402D6">
            <w:pPr>
              <w:pStyle w:val="Checkbox"/>
              <w:jc w:val="left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39741B">
              <w:fldChar w:fldCharType="separate"/>
            </w:r>
            <w:r w:rsidRPr="005114CE">
              <w:fldChar w:fldCharType="end"/>
            </w:r>
          </w:p>
        </w:tc>
        <w:tc>
          <w:tcPr>
            <w:tcW w:w="332" w:type="dxa"/>
            <w:vAlign w:val="bottom"/>
          </w:tcPr>
          <w:p w14:paraId="615823D5" w14:textId="77777777" w:rsidR="005402D6" w:rsidRPr="009C220D" w:rsidRDefault="005402D6" w:rsidP="005402D6">
            <w:pPr>
              <w:pStyle w:val="Checkbox"/>
            </w:pPr>
            <w:r>
              <w:t>NO</w:t>
            </w:r>
          </w:p>
          <w:p w14:paraId="0D638D4E" w14:textId="77777777" w:rsidR="005402D6" w:rsidRPr="00D6155E" w:rsidRDefault="005402D6" w:rsidP="005402D6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155E">
              <w:instrText xml:space="preserve"> FORMCHECKBOX </w:instrText>
            </w:r>
            <w:r w:rsidR="0039741B">
              <w:fldChar w:fldCharType="separate"/>
            </w:r>
            <w:r w:rsidRPr="00D6155E">
              <w:fldChar w:fldCharType="end"/>
            </w:r>
          </w:p>
        </w:tc>
      </w:tr>
    </w:tbl>
    <w:p w14:paraId="4824BBEA" w14:textId="77777777" w:rsidR="00BE65D4" w:rsidRDefault="005402D6" w:rsidP="00670F2C">
      <w:pPr>
        <w:rPr>
          <w:sz w:val="24"/>
          <w:szCs w:val="24"/>
        </w:rPr>
      </w:pPr>
      <w:r>
        <w:rPr>
          <w:sz w:val="24"/>
          <w:szCs w:val="24"/>
        </w:rPr>
        <w:t>Are you</w:t>
      </w:r>
      <w:r w:rsidR="00BE65D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tionally </w:t>
      </w:r>
      <w:r w:rsidR="00BE65D4">
        <w:rPr>
          <w:sz w:val="24"/>
          <w:szCs w:val="24"/>
        </w:rPr>
        <w:t xml:space="preserve">accredited?  </w:t>
      </w:r>
    </w:p>
    <w:p w14:paraId="4449D6ED" w14:textId="77777777" w:rsidR="005402D6" w:rsidRDefault="005402D6" w:rsidP="00670F2C">
      <w:pPr>
        <w:rPr>
          <w:sz w:val="24"/>
          <w:szCs w:val="24"/>
        </w:rPr>
      </w:pPr>
      <w:r>
        <w:rPr>
          <w:sz w:val="24"/>
          <w:szCs w:val="24"/>
        </w:rPr>
        <w:t xml:space="preserve">Is your center part of Texas Rising Star (TRS)?   </w:t>
      </w:r>
    </w:p>
    <w:tbl>
      <w:tblPr>
        <w:tblpPr w:leftFromText="180" w:rightFromText="180" w:vertAnchor="text" w:horzAnchor="page" w:tblpX="6751" w:tblpY="302"/>
        <w:tblW w:w="409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4"/>
        <w:gridCol w:w="332"/>
      </w:tblGrid>
      <w:tr w:rsidR="005402D6" w:rsidRPr="00D6155E" w14:paraId="74A2AD6A" w14:textId="77777777" w:rsidTr="00C76C7C">
        <w:trPr>
          <w:trHeight w:val="280"/>
        </w:trPr>
        <w:tc>
          <w:tcPr>
            <w:tcW w:w="434" w:type="dxa"/>
          </w:tcPr>
          <w:p w14:paraId="5FC7108C" w14:textId="77777777" w:rsidR="005402D6" w:rsidRPr="00D6155E" w:rsidRDefault="005402D6" w:rsidP="00C76C7C">
            <w:pPr>
              <w:pStyle w:val="Checkbox"/>
              <w:jc w:val="left"/>
            </w:pPr>
            <w:r w:rsidRPr="00D6155E">
              <w:t>YES</w:t>
            </w:r>
          </w:p>
          <w:p w14:paraId="72D2AB84" w14:textId="77777777" w:rsidR="005402D6" w:rsidRPr="005114CE" w:rsidRDefault="005402D6" w:rsidP="00C76C7C">
            <w:pPr>
              <w:pStyle w:val="Checkbox"/>
              <w:jc w:val="left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39741B">
              <w:fldChar w:fldCharType="separate"/>
            </w:r>
            <w:r w:rsidRPr="005114CE">
              <w:fldChar w:fldCharType="end"/>
            </w:r>
          </w:p>
        </w:tc>
        <w:tc>
          <w:tcPr>
            <w:tcW w:w="332" w:type="dxa"/>
            <w:vAlign w:val="bottom"/>
          </w:tcPr>
          <w:p w14:paraId="170ACCEF" w14:textId="77777777" w:rsidR="005402D6" w:rsidRPr="009C220D" w:rsidRDefault="005402D6" w:rsidP="00C76C7C">
            <w:pPr>
              <w:pStyle w:val="Checkbox"/>
            </w:pPr>
            <w:r>
              <w:t>NO</w:t>
            </w:r>
          </w:p>
          <w:p w14:paraId="1464A88C" w14:textId="77777777" w:rsidR="005402D6" w:rsidRPr="00D6155E" w:rsidRDefault="005402D6" w:rsidP="00C76C7C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155E">
              <w:instrText xml:space="preserve"> FORMCHECKBOX </w:instrText>
            </w:r>
            <w:r w:rsidR="0039741B">
              <w:fldChar w:fldCharType="separate"/>
            </w:r>
            <w:r w:rsidRPr="00D6155E">
              <w:fldChar w:fldCharType="end"/>
            </w:r>
          </w:p>
        </w:tc>
      </w:tr>
    </w:tbl>
    <w:p w14:paraId="1FE3C24E" w14:textId="77777777" w:rsidR="00BE65D4" w:rsidRDefault="005402D6" w:rsidP="00670F2C">
      <w:pPr>
        <w:rPr>
          <w:sz w:val="24"/>
          <w:szCs w:val="24"/>
        </w:rPr>
      </w:pPr>
      <w:r>
        <w:rPr>
          <w:sz w:val="24"/>
          <w:szCs w:val="24"/>
        </w:rPr>
        <w:t>If yes, how many stars</w:t>
      </w:r>
      <w:r w:rsidR="008B0C06">
        <w:rPr>
          <w:sz w:val="24"/>
          <w:szCs w:val="24"/>
        </w:rPr>
        <w:t>?</w:t>
      </w:r>
      <w:r>
        <w:rPr>
          <w:sz w:val="24"/>
          <w:szCs w:val="24"/>
        </w:rPr>
        <w:t xml:space="preserve"> ______________________________________</w:t>
      </w:r>
    </w:p>
    <w:p w14:paraId="7FA1FB7B" w14:textId="77777777" w:rsidR="005402D6" w:rsidRPr="005402D6" w:rsidRDefault="005402D6" w:rsidP="005402D6">
      <w:pPr>
        <w:rPr>
          <w:sz w:val="24"/>
          <w:szCs w:val="24"/>
        </w:rPr>
      </w:pPr>
      <w:r>
        <w:rPr>
          <w:sz w:val="24"/>
          <w:szCs w:val="24"/>
        </w:rPr>
        <w:t>Does your facility accept child</w:t>
      </w:r>
      <w:r w:rsidRPr="005402D6">
        <w:rPr>
          <w:sz w:val="24"/>
          <w:szCs w:val="24"/>
        </w:rPr>
        <w:t>care subsidy</w:t>
      </w:r>
      <w:r>
        <w:rPr>
          <w:sz w:val="24"/>
          <w:szCs w:val="24"/>
        </w:rPr>
        <w:t xml:space="preserve"> (CCA)</w:t>
      </w:r>
      <w:r w:rsidRPr="005402D6">
        <w:rPr>
          <w:sz w:val="24"/>
          <w:szCs w:val="24"/>
        </w:rPr>
        <w:t>?</w:t>
      </w:r>
      <w:r>
        <w:rPr>
          <w:sz w:val="24"/>
          <w:szCs w:val="24"/>
        </w:rPr>
        <w:t xml:space="preserve">  </w:t>
      </w:r>
    </w:p>
    <w:p w14:paraId="04399306" w14:textId="77777777" w:rsidR="005402D6" w:rsidRDefault="00E42143" w:rsidP="00E42143">
      <w:pPr>
        <w:rPr>
          <w:sz w:val="24"/>
          <w:szCs w:val="24"/>
        </w:rPr>
      </w:pPr>
      <w:r>
        <w:rPr>
          <w:sz w:val="24"/>
          <w:szCs w:val="24"/>
        </w:rPr>
        <w:t>How many locations do you currently have? _________</w:t>
      </w:r>
    </w:p>
    <w:p w14:paraId="2FCA120A" w14:textId="77777777" w:rsidR="00E42143" w:rsidRDefault="00E42143" w:rsidP="00E42143">
      <w:pPr>
        <w:rPr>
          <w:sz w:val="24"/>
          <w:szCs w:val="24"/>
        </w:rPr>
      </w:pPr>
      <w:r>
        <w:rPr>
          <w:sz w:val="24"/>
          <w:szCs w:val="24"/>
        </w:rPr>
        <w:t>List the following for each location: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685"/>
        <w:gridCol w:w="1080"/>
        <w:gridCol w:w="1260"/>
        <w:gridCol w:w="1260"/>
        <w:gridCol w:w="2070"/>
      </w:tblGrid>
      <w:tr w:rsidR="00E42143" w14:paraId="3C780CB0" w14:textId="77777777" w:rsidTr="00FE1A91">
        <w:tc>
          <w:tcPr>
            <w:tcW w:w="3685" w:type="dxa"/>
            <w:shd w:val="clear" w:color="auto" w:fill="D9D9D9" w:themeFill="background1" w:themeFillShade="D9"/>
            <w:vAlign w:val="center"/>
          </w:tcPr>
          <w:p w14:paraId="7622E0B2" w14:textId="77777777" w:rsidR="00E42143" w:rsidRPr="00E42143" w:rsidRDefault="00E42143" w:rsidP="00E42143">
            <w:pPr>
              <w:jc w:val="center"/>
              <w:rPr>
                <w:b/>
                <w:sz w:val="24"/>
                <w:szCs w:val="24"/>
              </w:rPr>
            </w:pPr>
            <w:r w:rsidRPr="00E42143">
              <w:rPr>
                <w:b/>
                <w:sz w:val="24"/>
                <w:szCs w:val="24"/>
              </w:rPr>
              <w:t>Location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33130F6A" w14:textId="77777777" w:rsidR="00E42143" w:rsidRPr="00E42143" w:rsidRDefault="00E42143" w:rsidP="00E42143">
            <w:pPr>
              <w:jc w:val="center"/>
              <w:rPr>
                <w:b/>
                <w:sz w:val="24"/>
                <w:szCs w:val="24"/>
              </w:rPr>
            </w:pPr>
            <w:r w:rsidRPr="00E42143">
              <w:rPr>
                <w:b/>
                <w:sz w:val="24"/>
                <w:szCs w:val="24"/>
              </w:rPr>
              <w:t>Number of Infants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D432DFF" w14:textId="77777777" w:rsidR="00E42143" w:rsidRPr="00E42143" w:rsidRDefault="00E42143" w:rsidP="00E42143">
            <w:pPr>
              <w:jc w:val="center"/>
              <w:rPr>
                <w:b/>
                <w:sz w:val="24"/>
                <w:szCs w:val="24"/>
              </w:rPr>
            </w:pPr>
            <w:r w:rsidRPr="00E42143">
              <w:rPr>
                <w:b/>
                <w:sz w:val="24"/>
                <w:szCs w:val="24"/>
              </w:rPr>
              <w:t>Number of Toddlers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15487D56" w14:textId="77777777" w:rsidR="00E42143" w:rsidRPr="00E42143" w:rsidRDefault="00E42143" w:rsidP="00E42143">
            <w:pPr>
              <w:jc w:val="center"/>
              <w:rPr>
                <w:b/>
                <w:sz w:val="24"/>
                <w:szCs w:val="24"/>
              </w:rPr>
            </w:pPr>
            <w:r w:rsidRPr="00E42143">
              <w:rPr>
                <w:b/>
                <w:sz w:val="24"/>
                <w:szCs w:val="24"/>
              </w:rPr>
              <w:t>Number of Teachers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8FCFCB9" w14:textId="57AB35F8" w:rsidR="00E42143" w:rsidRPr="00E42143" w:rsidRDefault="00E42143" w:rsidP="00E42143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proofErr w:type="gramStart"/>
            <w:r w:rsidRPr="00E42143">
              <w:rPr>
                <w:b/>
                <w:sz w:val="24"/>
                <w:szCs w:val="24"/>
              </w:rPr>
              <w:t>Student:</w:t>
            </w:r>
            <w:r w:rsidR="00FE1A91">
              <w:rPr>
                <w:b/>
                <w:sz w:val="24"/>
                <w:szCs w:val="24"/>
              </w:rPr>
              <w:t>T</w:t>
            </w:r>
            <w:r w:rsidRPr="00E42143">
              <w:rPr>
                <w:b/>
                <w:sz w:val="24"/>
                <w:szCs w:val="24"/>
              </w:rPr>
              <w:t>eacher</w:t>
            </w:r>
            <w:proofErr w:type="spellEnd"/>
            <w:proofErr w:type="gramEnd"/>
            <w:r w:rsidRPr="00E42143">
              <w:rPr>
                <w:b/>
                <w:sz w:val="24"/>
                <w:szCs w:val="24"/>
              </w:rPr>
              <w:t xml:space="preserve"> Ratio</w:t>
            </w:r>
          </w:p>
        </w:tc>
      </w:tr>
      <w:tr w:rsidR="00E42143" w14:paraId="1327EA95" w14:textId="77777777" w:rsidTr="00FE1A91">
        <w:tc>
          <w:tcPr>
            <w:tcW w:w="3685" w:type="dxa"/>
          </w:tcPr>
          <w:p w14:paraId="648BA0B7" w14:textId="77777777" w:rsidR="00E42143" w:rsidRDefault="00E42143" w:rsidP="00E42143">
            <w:pPr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5BA17215" w14:textId="77777777" w:rsidR="00E42143" w:rsidRDefault="00E42143" w:rsidP="00E42143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5BA27528" w14:textId="77777777" w:rsidR="00E42143" w:rsidRDefault="00E42143" w:rsidP="00E42143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02755E18" w14:textId="77777777" w:rsidR="00E42143" w:rsidRDefault="00E42143" w:rsidP="00E42143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</w:tcPr>
          <w:p w14:paraId="6BA77B09" w14:textId="77777777" w:rsidR="00E42143" w:rsidRDefault="00E42143" w:rsidP="00E42143">
            <w:pPr>
              <w:rPr>
                <w:sz w:val="24"/>
                <w:szCs w:val="24"/>
              </w:rPr>
            </w:pPr>
          </w:p>
        </w:tc>
      </w:tr>
      <w:tr w:rsidR="00E42143" w14:paraId="30C4CE06" w14:textId="77777777" w:rsidTr="00FE1A91">
        <w:tc>
          <w:tcPr>
            <w:tcW w:w="3685" w:type="dxa"/>
          </w:tcPr>
          <w:p w14:paraId="7D5F064E" w14:textId="77777777" w:rsidR="00E42143" w:rsidRDefault="00E42143" w:rsidP="00E42143">
            <w:pPr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4181D6AC" w14:textId="77777777" w:rsidR="00E42143" w:rsidRDefault="00E42143" w:rsidP="00E42143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2D155389" w14:textId="77777777" w:rsidR="00E42143" w:rsidRDefault="00E42143" w:rsidP="00E42143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26327A73" w14:textId="77777777" w:rsidR="00E42143" w:rsidRDefault="00E42143" w:rsidP="00E42143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</w:tcPr>
          <w:p w14:paraId="799052C8" w14:textId="77777777" w:rsidR="00E42143" w:rsidRDefault="00E42143" w:rsidP="00E42143">
            <w:pPr>
              <w:rPr>
                <w:sz w:val="24"/>
                <w:szCs w:val="24"/>
              </w:rPr>
            </w:pPr>
          </w:p>
        </w:tc>
      </w:tr>
      <w:tr w:rsidR="00E42143" w14:paraId="7CBCA6BE" w14:textId="77777777" w:rsidTr="00FE1A91">
        <w:tc>
          <w:tcPr>
            <w:tcW w:w="3685" w:type="dxa"/>
          </w:tcPr>
          <w:p w14:paraId="09209054" w14:textId="77777777" w:rsidR="00E42143" w:rsidRDefault="00E42143" w:rsidP="00E42143">
            <w:pPr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414D9951" w14:textId="77777777" w:rsidR="00E42143" w:rsidRDefault="00E42143" w:rsidP="00E42143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58FF981C" w14:textId="77777777" w:rsidR="00E42143" w:rsidRDefault="00E42143" w:rsidP="00E42143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607B4249" w14:textId="77777777" w:rsidR="00E42143" w:rsidRDefault="00E42143" w:rsidP="00E42143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</w:tcPr>
          <w:p w14:paraId="73AADBBC" w14:textId="77777777" w:rsidR="00E42143" w:rsidRDefault="00E42143" w:rsidP="00E42143">
            <w:pPr>
              <w:rPr>
                <w:sz w:val="24"/>
                <w:szCs w:val="24"/>
              </w:rPr>
            </w:pPr>
          </w:p>
        </w:tc>
      </w:tr>
      <w:tr w:rsidR="00E42143" w14:paraId="095F1A59" w14:textId="77777777" w:rsidTr="00FE1A91">
        <w:tc>
          <w:tcPr>
            <w:tcW w:w="3685" w:type="dxa"/>
          </w:tcPr>
          <w:p w14:paraId="6C55B325" w14:textId="77777777" w:rsidR="00E42143" w:rsidRDefault="00E42143" w:rsidP="00E42143">
            <w:pPr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2EC6707A" w14:textId="77777777" w:rsidR="00E42143" w:rsidRDefault="00E42143" w:rsidP="00E42143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0DD5D0AA" w14:textId="77777777" w:rsidR="00E42143" w:rsidRDefault="00E42143" w:rsidP="00E42143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5EB2C327" w14:textId="77777777" w:rsidR="00E42143" w:rsidRDefault="00E42143" w:rsidP="00E42143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</w:tcPr>
          <w:p w14:paraId="0AF58E41" w14:textId="77777777" w:rsidR="00E42143" w:rsidRDefault="00E42143" w:rsidP="00E42143">
            <w:pPr>
              <w:rPr>
                <w:sz w:val="24"/>
                <w:szCs w:val="24"/>
              </w:rPr>
            </w:pPr>
          </w:p>
        </w:tc>
      </w:tr>
      <w:tr w:rsidR="00E42143" w14:paraId="5EA55130" w14:textId="77777777" w:rsidTr="00FE1A91">
        <w:tc>
          <w:tcPr>
            <w:tcW w:w="3685" w:type="dxa"/>
          </w:tcPr>
          <w:p w14:paraId="20828DCB" w14:textId="77777777" w:rsidR="00E42143" w:rsidRDefault="00E42143" w:rsidP="00E42143">
            <w:pPr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4B8666D5" w14:textId="77777777" w:rsidR="00E42143" w:rsidRDefault="00E42143" w:rsidP="00E42143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7E23DB28" w14:textId="77777777" w:rsidR="00E42143" w:rsidRDefault="00E42143" w:rsidP="00E42143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409B8F4F" w14:textId="77777777" w:rsidR="00E42143" w:rsidRDefault="00E42143" w:rsidP="00E42143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</w:tcPr>
          <w:p w14:paraId="2AD59441" w14:textId="77777777" w:rsidR="00E42143" w:rsidRDefault="00E42143" w:rsidP="00E42143">
            <w:pPr>
              <w:rPr>
                <w:sz w:val="24"/>
                <w:szCs w:val="24"/>
              </w:rPr>
            </w:pPr>
          </w:p>
        </w:tc>
      </w:tr>
    </w:tbl>
    <w:p w14:paraId="07287489" w14:textId="77777777" w:rsidR="00E42143" w:rsidRDefault="00E42143" w:rsidP="00E42143">
      <w:pPr>
        <w:rPr>
          <w:sz w:val="24"/>
          <w:szCs w:val="24"/>
        </w:rPr>
      </w:pPr>
    </w:p>
    <w:p w14:paraId="360B53EF" w14:textId="77777777" w:rsidR="008107DC" w:rsidRDefault="00E42143" w:rsidP="00E42143">
      <w:pPr>
        <w:rPr>
          <w:sz w:val="24"/>
          <w:szCs w:val="24"/>
        </w:rPr>
      </w:pPr>
      <w:r>
        <w:rPr>
          <w:sz w:val="24"/>
          <w:szCs w:val="24"/>
        </w:rPr>
        <w:t>Does your team prepare meals or do you use a service?</w:t>
      </w:r>
      <w:r w:rsidR="00311A06">
        <w:rPr>
          <w:sz w:val="24"/>
          <w:szCs w:val="24"/>
        </w:rPr>
        <w:t xml:space="preserve"> </w:t>
      </w:r>
      <w:r>
        <w:rPr>
          <w:sz w:val="24"/>
          <w:szCs w:val="24"/>
        </w:rPr>
        <w:t>____________________________</w:t>
      </w:r>
      <w:r w:rsidR="008107DC">
        <w:rPr>
          <w:sz w:val="24"/>
          <w:szCs w:val="24"/>
        </w:rPr>
        <w:t>_</w:t>
      </w:r>
    </w:p>
    <w:p w14:paraId="6B9FB916" w14:textId="77777777" w:rsidR="008107DC" w:rsidRDefault="008107DC" w:rsidP="00E42143">
      <w:pPr>
        <w:rPr>
          <w:sz w:val="24"/>
          <w:szCs w:val="24"/>
        </w:rPr>
      </w:pPr>
      <w:r>
        <w:rPr>
          <w:sz w:val="24"/>
          <w:szCs w:val="24"/>
        </w:rPr>
        <w:t>If you use a service, which service? _________________________________________________</w:t>
      </w:r>
    </w:p>
    <w:p w14:paraId="698C62D9" w14:textId="77777777" w:rsidR="008107DC" w:rsidRDefault="008107DC" w:rsidP="00E42143">
      <w:pPr>
        <w:rPr>
          <w:sz w:val="24"/>
          <w:szCs w:val="24"/>
        </w:rPr>
      </w:pPr>
      <w:r>
        <w:rPr>
          <w:sz w:val="24"/>
          <w:szCs w:val="24"/>
        </w:rPr>
        <w:t>What certification or trainings do you require for your teachers?  ____________________________________________________________________________________________________________________________________________________________</w:t>
      </w:r>
    </w:p>
    <w:p w14:paraId="49B9015D" w14:textId="77777777" w:rsidR="008107DC" w:rsidRDefault="008107DC" w:rsidP="00E42143">
      <w:pPr>
        <w:rPr>
          <w:sz w:val="24"/>
          <w:szCs w:val="24"/>
        </w:rPr>
      </w:pPr>
      <w:r>
        <w:rPr>
          <w:sz w:val="24"/>
          <w:szCs w:val="24"/>
        </w:rPr>
        <w:t xml:space="preserve">What is your staff turnover rate for the </w:t>
      </w:r>
      <w:r w:rsidR="00311A06">
        <w:rPr>
          <w:sz w:val="24"/>
          <w:szCs w:val="24"/>
        </w:rPr>
        <w:t>last 3</w:t>
      </w:r>
      <w:r>
        <w:rPr>
          <w:sz w:val="24"/>
          <w:szCs w:val="24"/>
        </w:rPr>
        <w:t xml:space="preserve"> years?  </w:t>
      </w:r>
    </w:p>
    <w:p w14:paraId="59762127" w14:textId="77777777" w:rsidR="008107DC" w:rsidRDefault="008107DC" w:rsidP="008107DC">
      <w:pPr>
        <w:pStyle w:val="ListParagraph"/>
        <w:numPr>
          <w:ilvl w:val="0"/>
          <w:numId w:val="3"/>
        </w:numPr>
        <w:rPr>
          <w:sz w:val="24"/>
          <w:szCs w:val="24"/>
        </w:rPr>
      </w:pPr>
      <w:proofErr w:type="gramStart"/>
      <w:r>
        <w:rPr>
          <w:sz w:val="24"/>
          <w:szCs w:val="24"/>
        </w:rPr>
        <w:t>2015  _</w:t>
      </w:r>
      <w:proofErr w:type="gramEnd"/>
      <w:r>
        <w:rPr>
          <w:sz w:val="24"/>
          <w:szCs w:val="24"/>
        </w:rPr>
        <w:t>_________________________________________________________________</w:t>
      </w:r>
    </w:p>
    <w:p w14:paraId="23E2C33D" w14:textId="77777777" w:rsidR="008107DC" w:rsidRDefault="008107DC" w:rsidP="008107DC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2016 ___________________________________________________________________</w:t>
      </w:r>
    </w:p>
    <w:p w14:paraId="4D68CE7B" w14:textId="77777777" w:rsidR="008107DC" w:rsidRDefault="008107DC" w:rsidP="008107DC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2017 ___________________________________________________________________</w:t>
      </w:r>
    </w:p>
    <w:p w14:paraId="48C61DEC" w14:textId="77777777" w:rsidR="008107DC" w:rsidRPr="008107DC" w:rsidRDefault="008107DC" w:rsidP="008107DC">
      <w:pPr>
        <w:rPr>
          <w:sz w:val="24"/>
          <w:szCs w:val="24"/>
        </w:rPr>
      </w:pPr>
    </w:p>
    <w:p w14:paraId="7376CD62" w14:textId="77777777" w:rsidR="00E42143" w:rsidRPr="00E42143" w:rsidRDefault="00E42143" w:rsidP="00E42143">
      <w:pPr>
        <w:rPr>
          <w:sz w:val="24"/>
          <w:szCs w:val="24"/>
        </w:rPr>
      </w:pPr>
    </w:p>
    <w:p w14:paraId="2FB222F6" w14:textId="77777777" w:rsidR="00E42143" w:rsidRDefault="00E42143" w:rsidP="00BE65D4">
      <w:pPr>
        <w:jc w:val="center"/>
        <w:rPr>
          <w:b/>
          <w:sz w:val="24"/>
          <w:szCs w:val="24"/>
        </w:rPr>
      </w:pPr>
    </w:p>
    <w:p w14:paraId="5FF402AB" w14:textId="77777777" w:rsidR="00E42143" w:rsidRDefault="00E42143" w:rsidP="00BE65D4">
      <w:pPr>
        <w:jc w:val="center"/>
        <w:rPr>
          <w:b/>
          <w:sz w:val="24"/>
          <w:szCs w:val="24"/>
        </w:rPr>
      </w:pPr>
    </w:p>
    <w:p w14:paraId="2B58F1B3" w14:textId="77777777" w:rsidR="008107DC" w:rsidRDefault="008107DC" w:rsidP="00BE65D4">
      <w:pPr>
        <w:jc w:val="center"/>
        <w:rPr>
          <w:b/>
          <w:sz w:val="24"/>
          <w:szCs w:val="24"/>
        </w:rPr>
      </w:pPr>
      <w:bookmarkStart w:id="2" w:name="_GoBack"/>
      <w:bookmarkEnd w:id="2"/>
    </w:p>
    <w:p w14:paraId="0E3D324D" w14:textId="77777777" w:rsidR="008107DC" w:rsidRPr="00FE1A91" w:rsidRDefault="008107DC" w:rsidP="008107DC">
      <w:pPr>
        <w:rPr>
          <w:b/>
          <w:sz w:val="24"/>
          <w:szCs w:val="24"/>
        </w:rPr>
      </w:pPr>
      <w:r w:rsidRPr="00FE1A91">
        <w:rPr>
          <w:b/>
          <w:sz w:val="24"/>
          <w:szCs w:val="24"/>
        </w:rPr>
        <w:t xml:space="preserve">Please </w:t>
      </w:r>
      <w:r w:rsidR="00311A06" w:rsidRPr="00FE1A91">
        <w:rPr>
          <w:b/>
          <w:sz w:val="24"/>
          <w:szCs w:val="24"/>
        </w:rPr>
        <w:t>provide</w:t>
      </w:r>
      <w:r w:rsidRPr="00FE1A91">
        <w:rPr>
          <w:b/>
          <w:sz w:val="24"/>
          <w:szCs w:val="24"/>
        </w:rPr>
        <w:t xml:space="preserve"> the following Information:</w:t>
      </w:r>
    </w:p>
    <w:p w14:paraId="5CBF7861" w14:textId="77777777" w:rsidR="008107DC" w:rsidRPr="008107DC" w:rsidRDefault="008107DC" w:rsidP="008107DC">
      <w:pPr>
        <w:rPr>
          <w:sz w:val="24"/>
          <w:szCs w:val="24"/>
        </w:rPr>
      </w:pPr>
      <w:r w:rsidRPr="008107DC">
        <w:rPr>
          <w:sz w:val="24"/>
          <w:szCs w:val="24"/>
        </w:rPr>
        <w:t xml:space="preserve">Summary of Organizational History </w:t>
      </w:r>
      <w:r w:rsidRPr="008107DC">
        <w:rPr>
          <w:b/>
          <w:sz w:val="24"/>
          <w:szCs w:val="24"/>
        </w:rPr>
        <w:t>(</w:t>
      </w:r>
      <w:r>
        <w:rPr>
          <w:b/>
          <w:sz w:val="24"/>
          <w:szCs w:val="24"/>
        </w:rPr>
        <w:t>2 Paragraph max)</w:t>
      </w:r>
    </w:p>
    <w:p w14:paraId="387A1B39" w14:textId="77777777" w:rsidR="008107DC" w:rsidRDefault="008107DC" w:rsidP="008107DC">
      <w:pPr>
        <w:rPr>
          <w:sz w:val="24"/>
          <w:szCs w:val="24"/>
        </w:rPr>
      </w:pPr>
      <w:r w:rsidRPr="008107DC">
        <w:rPr>
          <w:sz w:val="24"/>
          <w:szCs w:val="24"/>
        </w:rPr>
        <w:t>Overview of your organizational philosophy or educational methodology</w:t>
      </w:r>
      <w:r>
        <w:rPr>
          <w:sz w:val="24"/>
          <w:szCs w:val="24"/>
        </w:rPr>
        <w:t>: 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tbl>
      <w:tblPr>
        <w:tblpPr w:leftFromText="180" w:rightFromText="180" w:vertAnchor="text" w:horzAnchor="page" w:tblpX="9001" w:tblpY="2892"/>
        <w:tblW w:w="409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4"/>
        <w:gridCol w:w="332"/>
      </w:tblGrid>
      <w:tr w:rsidR="004925BF" w:rsidRPr="00D6155E" w14:paraId="49A23562" w14:textId="77777777" w:rsidTr="004925BF">
        <w:trPr>
          <w:trHeight w:val="280"/>
        </w:trPr>
        <w:tc>
          <w:tcPr>
            <w:tcW w:w="434" w:type="dxa"/>
          </w:tcPr>
          <w:p w14:paraId="3F732875" w14:textId="77777777" w:rsidR="004925BF" w:rsidRPr="00D6155E" w:rsidRDefault="004925BF" w:rsidP="004925BF">
            <w:pPr>
              <w:pStyle w:val="Checkbox"/>
              <w:jc w:val="left"/>
            </w:pPr>
            <w:r w:rsidRPr="00D6155E">
              <w:t>YES</w:t>
            </w:r>
          </w:p>
          <w:p w14:paraId="3FE3E6AC" w14:textId="77777777" w:rsidR="004925BF" w:rsidRPr="005114CE" w:rsidRDefault="004925BF" w:rsidP="004925BF">
            <w:pPr>
              <w:pStyle w:val="Checkbox"/>
              <w:jc w:val="left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39741B">
              <w:fldChar w:fldCharType="separate"/>
            </w:r>
            <w:r w:rsidRPr="005114CE">
              <w:fldChar w:fldCharType="end"/>
            </w:r>
          </w:p>
        </w:tc>
        <w:tc>
          <w:tcPr>
            <w:tcW w:w="332" w:type="dxa"/>
            <w:vAlign w:val="bottom"/>
          </w:tcPr>
          <w:p w14:paraId="251529FB" w14:textId="77777777" w:rsidR="004925BF" w:rsidRPr="009C220D" w:rsidRDefault="004925BF" w:rsidP="004925BF">
            <w:pPr>
              <w:pStyle w:val="Checkbox"/>
            </w:pPr>
            <w:r>
              <w:t>NO</w:t>
            </w:r>
          </w:p>
          <w:p w14:paraId="37F83F53" w14:textId="77777777" w:rsidR="004925BF" w:rsidRPr="00D6155E" w:rsidRDefault="004925BF" w:rsidP="004925BF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155E">
              <w:instrText xml:space="preserve"> FORMCHECKBOX </w:instrText>
            </w:r>
            <w:r w:rsidR="0039741B">
              <w:fldChar w:fldCharType="separate"/>
            </w:r>
            <w:r w:rsidRPr="00D6155E">
              <w:fldChar w:fldCharType="end"/>
            </w:r>
          </w:p>
        </w:tc>
      </w:tr>
    </w:tbl>
    <w:p w14:paraId="6EE6CF75" w14:textId="6115675A" w:rsidR="004925BF" w:rsidRDefault="008107DC" w:rsidP="008107DC">
      <w:pPr>
        <w:rPr>
          <w:sz w:val="24"/>
          <w:szCs w:val="24"/>
        </w:rPr>
      </w:pPr>
      <w:r>
        <w:rPr>
          <w:sz w:val="24"/>
          <w:szCs w:val="24"/>
        </w:rPr>
        <w:t>How do your organization</w:t>
      </w:r>
      <w:r w:rsidR="00FE1A91">
        <w:rPr>
          <w:sz w:val="24"/>
          <w:szCs w:val="24"/>
        </w:rPr>
        <w:t>al</w:t>
      </w:r>
      <w:r>
        <w:rPr>
          <w:sz w:val="24"/>
          <w:szCs w:val="24"/>
        </w:rPr>
        <w:t xml:space="preserve"> goals and philosophy align with </w:t>
      </w:r>
      <w:r w:rsidR="00311A06">
        <w:rPr>
          <w:sz w:val="24"/>
          <w:szCs w:val="24"/>
        </w:rPr>
        <w:t>Interfaith</w:t>
      </w:r>
      <w:r>
        <w:rPr>
          <w:sz w:val="24"/>
          <w:szCs w:val="24"/>
        </w:rPr>
        <w:t xml:space="preserve"> </w:t>
      </w:r>
      <w:r w:rsidR="004925BF">
        <w:rPr>
          <w:sz w:val="24"/>
          <w:szCs w:val="24"/>
        </w:rPr>
        <w:t>and methodology?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7B1BA0F" w14:textId="20D43316" w:rsidR="004925BF" w:rsidRPr="008107DC" w:rsidRDefault="004925BF" w:rsidP="008107DC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Does your organization offer support for children with learning disabilities? </w:t>
      </w:r>
    </w:p>
    <w:tbl>
      <w:tblPr>
        <w:tblpPr w:leftFromText="180" w:rightFromText="180" w:vertAnchor="text" w:horzAnchor="margin" w:tblpXSpec="right" w:tblpY="1916"/>
        <w:tblW w:w="31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8"/>
        <w:gridCol w:w="252"/>
      </w:tblGrid>
      <w:tr w:rsidR="004925BF" w:rsidRPr="00D6155E" w14:paraId="7A9CBEFF" w14:textId="77777777" w:rsidTr="004925BF">
        <w:trPr>
          <w:trHeight w:val="300"/>
        </w:trPr>
        <w:tc>
          <w:tcPr>
            <w:tcW w:w="328" w:type="dxa"/>
          </w:tcPr>
          <w:p w14:paraId="683BA358" w14:textId="77777777" w:rsidR="004925BF" w:rsidRPr="00D6155E" w:rsidRDefault="004925BF" w:rsidP="004925BF">
            <w:pPr>
              <w:pStyle w:val="Checkbox"/>
              <w:jc w:val="left"/>
            </w:pPr>
            <w:r w:rsidRPr="00D6155E">
              <w:t>YES</w:t>
            </w:r>
          </w:p>
          <w:p w14:paraId="52F65543" w14:textId="77777777" w:rsidR="004925BF" w:rsidRPr="005114CE" w:rsidRDefault="004925BF" w:rsidP="004925BF">
            <w:pPr>
              <w:pStyle w:val="Checkbox"/>
              <w:jc w:val="left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39741B">
              <w:fldChar w:fldCharType="separate"/>
            </w:r>
            <w:r w:rsidRPr="005114CE">
              <w:fldChar w:fldCharType="end"/>
            </w:r>
          </w:p>
        </w:tc>
        <w:tc>
          <w:tcPr>
            <w:tcW w:w="252" w:type="dxa"/>
            <w:vAlign w:val="bottom"/>
          </w:tcPr>
          <w:p w14:paraId="4F31D391" w14:textId="77777777" w:rsidR="004925BF" w:rsidRPr="009C220D" w:rsidRDefault="004925BF" w:rsidP="004925BF">
            <w:pPr>
              <w:pStyle w:val="Checkbox"/>
            </w:pPr>
            <w:r>
              <w:t>NO</w:t>
            </w:r>
          </w:p>
          <w:p w14:paraId="458E2E8D" w14:textId="77777777" w:rsidR="004925BF" w:rsidRPr="00D6155E" w:rsidRDefault="004925BF" w:rsidP="004925BF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155E">
              <w:instrText xml:space="preserve"> FORMCHECKBOX </w:instrText>
            </w:r>
            <w:r w:rsidR="0039741B">
              <w:fldChar w:fldCharType="separate"/>
            </w:r>
            <w:r w:rsidRPr="00D6155E">
              <w:fldChar w:fldCharType="end"/>
            </w:r>
          </w:p>
        </w:tc>
      </w:tr>
    </w:tbl>
    <w:p w14:paraId="6A582C6D" w14:textId="77777777" w:rsidR="008107DC" w:rsidRDefault="004925BF" w:rsidP="008107DC">
      <w:pPr>
        <w:rPr>
          <w:sz w:val="24"/>
          <w:szCs w:val="24"/>
        </w:rPr>
      </w:pPr>
      <w:r>
        <w:rPr>
          <w:sz w:val="24"/>
          <w:szCs w:val="24"/>
        </w:rPr>
        <w:t>If yes, please describe the support provided. 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3AD5219" w14:textId="56937D8E" w:rsidR="004925BF" w:rsidRPr="004925BF" w:rsidRDefault="004925BF" w:rsidP="008107DC">
      <w:pPr>
        <w:rPr>
          <w:sz w:val="24"/>
          <w:szCs w:val="24"/>
        </w:rPr>
      </w:pPr>
      <w:r>
        <w:rPr>
          <w:sz w:val="24"/>
          <w:szCs w:val="24"/>
        </w:rPr>
        <w:t xml:space="preserve">Does your organization offer support for children with behavior or physiological issues?  </w:t>
      </w:r>
    </w:p>
    <w:p w14:paraId="3B3376A1" w14:textId="77777777" w:rsidR="004925BF" w:rsidRDefault="004925BF" w:rsidP="008107DC">
      <w:pPr>
        <w:rPr>
          <w:sz w:val="24"/>
          <w:szCs w:val="24"/>
        </w:rPr>
      </w:pPr>
      <w:r>
        <w:rPr>
          <w:sz w:val="24"/>
          <w:szCs w:val="24"/>
        </w:rPr>
        <w:t>If yes, please describe. ____________________________________________________________________________________________________________________________________________________________</w:t>
      </w:r>
      <w:r>
        <w:rPr>
          <w:sz w:val="24"/>
          <w:szCs w:val="24"/>
        </w:rPr>
        <w:lastRenderedPageBreak/>
        <w:t>____________________________________________________________________________________________________________________________________________________________</w:t>
      </w:r>
    </w:p>
    <w:p w14:paraId="405AC765" w14:textId="77777777" w:rsidR="004925BF" w:rsidRDefault="004925BF" w:rsidP="008107DC">
      <w:pPr>
        <w:rPr>
          <w:sz w:val="24"/>
          <w:szCs w:val="24"/>
        </w:rPr>
      </w:pPr>
    </w:p>
    <w:p w14:paraId="75A03D6A" w14:textId="77777777" w:rsidR="004925BF" w:rsidRDefault="004925BF" w:rsidP="008107DC">
      <w:pPr>
        <w:rPr>
          <w:sz w:val="24"/>
          <w:szCs w:val="24"/>
        </w:rPr>
      </w:pPr>
      <w:r>
        <w:rPr>
          <w:sz w:val="24"/>
          <w:szCs w:val="24"/>
        </w:rPr>
        <w:t>Describe you plan to staff new facility? 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tbl>
      <w:tblPr>
        <w:tblpPr w:leftFromText="180" w:rightFromText="180" w:vertAnchor="text" w:horzAnchor="page" w:tblpX="7861" w:tblpY="358"/>
        <w:tblW w:w="409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4"/>
        <w:gridCol w:w="332"/>
      </w:tblGrid>
      <w:tr w:rsidR="004925BF" w:rsidRPr="00D6155E" w14:paraId="731515D1" w14:textId="77777777" w:rsidTr="004925BF">
        <w:trPr>
          <w:trHeight w:val="280"/>
        </w:trPr>
        <w:tc>
          <w:tcPr>
            <w:tcW w:w="434" w:type="dxa"/>
          </w:tcPr>
          <w:p w14:paraId="1F60EF8A" w14:textId="77777777" w:rsidR="004925BF" w:rsidRPr="00D6155E" w:rsidRDefault="004925BF" w:rsidP="004925BF">
            <w:pPr>
              <w:pStyle w:val="Checkbox"/>
              <w:jc w:val="left"/>
            </w:pPr>
            <w:r w:rsidRPr="00D6155E">
              <w:t>YES</w:t>
            </w:r>
          </w:p>
          <w:p w14:paraId="64D2477D" w14:textId="77777777" w:rsidR="004925BF" w:rsidRPr="005114CE" w:rsidRDefault="004925BF" w:rsidP="004925BF">
            <w:pPr>
              <w:pStyle w:val="Checkbox"/>
              <w:jc w:val="left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39741B">
              <w:fldChar w:fldCharType="separate"/>
            </w:r>
            <w:r w:rsidRPr="005114CE">
              <w:fldChar w:fldCharType="end"/>
            </w:r>
          </w:p>
        </w:tc>
        <w:tc>
          <w:tcPr>
            <w:tcW w:w="332" w:type="dxa"/>
            <w:vAlign w:val="bottom"/>
          </w:tcPr>
          <w:p w14:paraId="720D75C0" w14:textId="77777777" w:rsidR="004925BF" w:rsidRPr="009C220D" w:rsidRDefault="004925BF" w:rsidP="004925BF">
            <w:pPr>
              <w:pStyle w:val="Checkbox"/>
            </w:pPr>
            <w:r>
              <w:t>NO</w:t>
            </w:r>
          </w:p>
          <w:p w14:paraId="096B43CF" w14:textId="77777777" w:rsidR="004925BF" w:rsidRPr="00D6155E" w:rsidRDefault="004925BF" w:rsidP="004925BF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155E">
              <w:instrText xml:space="preserve"> FORMCHECKBOX </w:instrText>
            </w:r>
            <w:r w:rsidR="0039741B">
              <w:fldChar w:fldCharType="separate"/>
            </w:r>
            <w:r w:rsidRPr="00D6155E">
              <w:fldChar w:fldCharType="end"/>
            </w:r>
          </w:p>
        </w:tc>
      </w:tr>
    </w:tbl>
    <w:p w14:paraId="0AF2E6EB" w14:textId="49963DB3" w:rsidR="004925BF" w:rsidRDefault="004925BF" w:rsidP="008107DC">
      <w:pPr>
        <w:rPr>
          <w:sz w:val="24"/>
          <w:szCs w:val="24"/>
        </w:rPr>
      </w:pPr>
      <w:r>
        <w:rPr>
          <w:sz w:val="24"/>
          <w:szCs w:val="24"/>
        </w:rPr>
        <w:t>What are you</w:t>
      </w:r>
      <w:r w:rsidR="00FE1A91">
        <w:rPr>
          <w:sz w:val="24"/>
          <w:szCs w:val="24"/>
        </w:rPr>
        <w:t>r</w:t>
      </w:r>
      <w:r>
        <w:rPr>
          <w:sz w:val="24"/>
          <w:szCs w:val="24"/>
        </w:rPr>
        <w:t xml:space="preserve"> location hours? _____________________________________________________</w:t>
      </w:r>
    </w:p>
    <w:p w14:paraId="23917FBE" w14:textId="77777777" w:rsidR="004925BF" w:rsidRDefault="004925BF" w:rsidP="008107DC">
      <w:pPr>
        <w:rPr>
          <w:sz w:val="24"/>
          <w:szCs w:val="24"/>
        </w:rPr>
      </w:pPr>
      <w:r>
        <w:rPr>
          <w:sz w:val="24"/>
          <w:szCs w:val="24"/>
        </w:rPr>
        <w:t xml:space="preserve">Do you currently offer extended hours on nights or weekends?  </w:t>
      </w:r>
    </w:p>
    <w:tbl>
      <w:tblPr>
        <w:tblpPr w:leftFromText="180" w:rightFromText="180" w:vertAnchor="text" w:horzAnchor="page" w:tblpX="9091" w:tblpY="381"/>
        <w:tblW w:w="409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4"/>
        <w:gridCol w:w="332"/>
      </w:tblGrid>
      <w:tr w:rsidR="004925BF" w:rsidRPr="00D6155E" w14:paraId="61063D4A" w14:textId="77777777" w:rsidTr="004925BF">
        <w:trPr>
          <w:trHeight w:val="280"/>
        </w:trPr>
        <w:tc>
          <w:tcPr>
            <w:tcW w:w="434" w:type="dxa"/>
          </w:tcPr>
          <w:p w14:paraId="1FDE629C" w14:textId="77777777" w:rsidR="004925BF" w:rsidRPr="00D6155E" w:rsidRDefault="004925BF" w:rsidP="004925BF">
            <w:pPr>
              <w:pStyle w:val="Checkbox"/>
              <w:jc w:val="left"/>
            </w:pPr>
            <w:r w:rsidRPr="00D6155E">
              <w:t>YES</w:t>
            </w:r>
          </w:p>
          <w:p w14:paraId="3179B232" w14:textId="77777777" w:rsidR="004925BF" w:rsidRPr="005114CE" w:rsidRDefault="004925BF" w:rsidP="004925BF">
            <w:pPr>
              <w:pStyle w:val="Checkbox"/>
              <w:jc w:val="left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39741B">
              <w:fldChar w:fldCharType="separate"/>
            </w:r>
            <w:r w:rsidRPr="005114CE">
              <w:fldChar w:fldCharType="end"/>
            </w:r>
          </w:p>
        </w:tc>
        <w:tc>
          <w:tcPr>
            <w:tcW w:w="332" w:type="dxa"/>
            <w:vAlign w:val="bottom"/>
          </w:tcPr>
          <w:p w14:paraId="24B5F27F" w14:textId="77777777" w:rsidR="004925BF" w:rsidRPr="009C220D" w:rsidRDefault="004925BF" w:rsidP="004925BF">
            <w:pPr>
              <w:pStyle w:val="Checkbox"/>
            </w:pPr>
            <w:r>
              <w:t>NO</w:t>
            </w:r>
          </w:p>
          <w:p w14:paraId="7324ACCE" w14:textId="77777777" w:rsidR="004925BF" w:rsidRPr="00D6155E" w:rsidRDefault="004925BF" w:rsidP="004925BF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155E">
              <w:instrText xml:space="preserve"> FORMCHECKBOX </w:instrText>
            </w:r>
            <w:r w:rsidR="0039741B">
              <w:fldChar w:fldCharType="separate"/>
            </w:r>
            <w:r w:rsidRPr="00D6155E">
              <w:fldChar w:fldCharType="end"/>
            </w:r>
          </w:p>
        </w:tc>
      </w:tr>
    </w:tbl>
    <w:p w14:paraId="476A33CC" w14:textId="77777777" w:rsidR="004925BF" w:rsidRDefault="004925BF" w:rsidP="008107DC">
      <w:pPr>
        <w:rPr>
          <w:sz w:val="24"/>
          <w:szCs w:val="24"/>
        </w:rPr>
      </w:pPr>
      <w:r>
        <w:rPr>
          <w:sz w:val="24"/>
          <w:szCs w:val="24"/>
        </w:rPr>
        <w:t>If yes, what are your operating hours?  ______________________________________________</w:t>
      </w:r>
    </w:p>
    <w:tbl>
      <w:tblPr>
        <w:tblpPr w:leftFromText="180" w:rightFromText="180" w:vertAnchor="text" w:horzAnchor="page" w:tblpX="8566" w:tblpY="295"/>
        <w:tblW w:w="409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4"/>
        <w:gridCol w:w="332"/>
      </w:tblGrid>
      <w:tr w:rsidR="00311A06" w:rsidRPr="00D6155E" w14:paraId="453A94CA" w14:textId="77777777" w:rsidTr="00311A06">
        <w:trPr>
          <w:trHeight w:val="280"/>
        </w:trPr>
        <w:tc>
          <w:tcPr>
            <w:tcW w:w="434" w:type="dxa"/>
          </w:tcPr>
          <w:p w14:paraId="5051F2DF" w14:textId="77777777" w:rsidR="00311A06" w:rsidRPr="00D6155E" w:rsidRDefault="00311A06" w:rsidP="00311A06">
            <w:pPr>
              <w:pStyle w:val="Checkbox"/>
              <w:jc w:val="left"/>
            </w:pPr>
            <w:r w:rsidRPr="00D6155E">
              <w:t>YES</w:t>
            </w:r>
          </w:p>
          <w:p w14:paraId="72DF4613" w14:textId="77777777" w:rsidR="00311A06" w:rsidRPr="005114CE" w:rsidRDefault="00311A06" w:rsidP="00311A06">
            <w:pPr>
              <w:pStyle w:val="Checkbox"/>
              <w:jc w:val="left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39741B">
              <w:fldChar w:fldCharType="separate"/>
            </w:r>
            <w:r w:rsidRPr="005114CE">
              <w:fldChar w:fldCharType="end"/>
            </w:r>
          </w:p>
        </w:tc>
        <w:tc>
          <w:tcPr>
            <w:tcW w:w="332" w:type="dxa"/>
            <w:vAlign w:val="bottom"/>
          </w:tcPr>
          <w:p w14:paraId="7A904AC6" w14:textId="77777777" w:rsidR="00311A06" w:rsidRPr="009C220D" w:rsidRDefault="00311A06" w:rsidP="00311A06">
            <w:pPr>
              <w:pStyle w:val="Checkbox"/>
            </w:pPr>
            <w:r>
              <w:t>NO</w:t>
            </w:r>
          </w:p>
          <w:p w14:paraId="0C918226" w14:textId="77777777" w:rsidR="00311A06" w:rsidRPr="00D6155E" w:rsidRDefault="00311A06" w:rsidP="00311A06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155E">
              <w:instrText xml:space="preserve"> FORMCHECKBOX </w:instrText>
            </w:r>
            <w:r w:rsidR="0039741B">
              <w:fldChar w:fldCharType="separate"/>
            </w:r>
            <w:r w:rsidRPr="00D6155E">
              <w:fldChar w:fldCharType="end"/>
            </w:r>
          </w:p>
        </w:tc>
      </w:tr>
    </w:tbl>
    <w:p w14:paraId="736AF0EE" w14:textId="77777777" w:rsidR="004925BF" w:rsidRDefault="004925BF" w:rsidP="008107DC">
      <w:pPr>
        <w:rPr>
          <w:sz w:val="24"/>
          <w:szCs w:val="24"/>
        </w:rPr>
      </w:pPr>
      <w:r>
        <w:rPr>
          <w:sz w:val="24"/>
          <w:szCs w:val="24"/>
        </w:rPr>
        <w:t>Do you agree to offer extended hours for Interfaith clients per guidelines?</w:t>
      </w:r>
    </w:p>
    <w:p w14:paraId="68A9DBB6" w14:textId="77777777" w:rsidR="004925BF" w:rsidRDefault="004925BF" w:rsidP="008107DC">
      <w:pPr>
        <w:rPr>
          <w:sz w:val="24"/>
          <w:szCs w:val="24"/>
        </w:rPr>
      </w:pPr>
      <w:r>
        <w:rPr>
          <w:sz w:val="24"/>
          <w:szCs w:val="24"/>
        </w:rPr>
        <w:t xml:space="preserve">Will your organization be able to provide furnishings for the facility? </w:t>
      </w:r>
    </w:p>
    <w:p w14:paraId="575EBBB1" w14:textId="77777777" w:rsidR="00311A06" w:rsidRDefault="00311A06" w:rsidP="008107DC">
      <w:pPr>
        <w:rPr>
          <w:sz w:val="24"/>
          <w:szCs w:val="24"/>
        </w:rPr>
      </w:pPr>
    </w:p>
    <w:p w14:paraId="685368B0" w14:textId="77777777" w:rsidR="00BE65D4" w:rsidRPr="00BE65D4" w:rsidRDefault="00BE65D4" w:rsidP="00BE65D4">
      <w:pPr>
        <w:jc w:val="center"/>
        <w:rPr>
          <w:b/>
          <w:sz w:val="24"/>
          <w:szCs w:val="24"/>
        </w:rPr>
      </w:pPr>
      <w:r w:rsidRPr="00BE65D4">
        <w:rPr>
          <w:b/>
          <w:sz w:val="24"/>
          <w:szCs w:val="24"/>
        </w:rPr>
        <w:t>References</w:t>
      </w:r>
    </w:p>
    <w:p w14:paraId="62E41DA6" w14:textId="77777777" w:rsidR="00BE65D4" w:rsidRPr="00A2642C" w:rsidRDefault="00BE65D4" w:rsidP="00670F2C">
      <w:pPr>
        <w:rPr>
          <w:b/>
          <w:sz w:val="24"/>
          <w:szCs w:val="24"/>
        </w:rPr>
      </w:pPr>
      <w:r w:rsidRPr="00A2642C">
        <w:rPr>
          <w:b/>
          <w:sz w:val="24"/>
          <w:szCs w:val="24"/>
        </w:rPr>
        <w:t>Please provide 5 staff references:</w:t>
      </w:r>
    </w:p>
    <w:tbl>
      <w:tblPr>
        <w:tblpPr w:leftFromText="180" w:rightFromText="180" w:vertAnchor="text" w:horzAnchor="page" w:tblpX="9061" w:tblpY="365"/>
        <w:tblW w:w="409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4"/>
        <w:gridCol w:w="332"/>
      </w:tblGrid>
      <w:tr w:rsidR="00BE65D4" w:rsidRPr="00D6155E" w14:paraId="4C9AF781" w14:textId="77777777" w:rsidTr="00BE65D4">
        <w:trPr>
          <w:trHeight w:val="280"/>
        </w:trPr>
        <w:tc>
          <w:tcPr>
            <w:tcW w:w="434" w:type="dxa"/>
          </w:tcPr>
          <w:p w14:paraId="645250DB" w14:textId="77777777" w:rsidR="00BE65D4" w:rsidRPr="00D6155E" w:rsidRDefault="00BE65D4" w:rsidP="00BE65D4">
            <w:pPr>
              <w:pStyle w:val="Checkbox"/>
              <w:jc w:val="left"/>
            </w:pPr>
            <w:r w:rsidRPr="00D6155E">
              <w:t>YES</w:t>
            </w:r>
          </w:p>
          <w:p w14:paraId="44F4BC72" w14:textId="77777777" w:rsidR="00BE65D4" w:rsidRPr="005114CE" w:rsidRDefault="00BE65D4" w:rsidP="00BE65D4">
            <w:pPr>
              <w:pStyle w:val="Checkbox"/>
              <w:jc w:val="left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39741B">
              <w:fldChar w:fldCharType="separate"/>
            </w:r>
            <w:r w:rsidRPr="005114CE">
              <w:fldChar w:fldCharType="end"/>
            </w:r>
          </w:p>
        </w:tc>
        <w:tc>
          <w:tcPr>
            <w:tcW w:w="332" w:type="dxa"/>
            <w:vAlign w:val="bottom"/>
          </w:tcPr>
          <w:p w14:paraId="7BEE47EA" w14:textId="77777777" w:rsidR="00BE65D4" w:rsidRPr="009C220D" w:rsidRDefault="00BE65D4" w:rsidP="00BE65D4">
            <w:pPr>
              <w:pStyle w:val="Checkbox"/>
            </w:pPr>
            <w:r>
              <w:t>NO</w:t>
            </w:r>
          </w:p>
          <w:p w14:paraId="7F49C86D" w14:textId="77777777" w:rsidR="00BE65D4" w:rsidRPr="00D6155E" w:rsidRDefault="00BE65D4" w:rsidP="00BE65D4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155E">
              <w:instrText xml:space="preserve"> FORMCHECKBOX </w:instrText>
            </w:r>
            <w:r w:rsidR="0039741B">
              <w:fldChar w:fldCharType="separate"/>
            </w:r>
            <w:r w:rsidRPr="00D6155E">
              <w:fldChar w:fldCharType="end"/>
            </w:r>
          </w:p>
        </w:tc>
      </w:tr>
    </w:tbl>
    <w:p w14:paraId="7015FE15" w14:textId="77777777" w:rsidR="00BE65D4" w:rsidRPr="00A2642C" w:rsidRDefault="00BE65D4" w:rsidP="00A2642C">
      <w:pPr>
        <w:rPr>
          <w:sz w:val="24"/>
          <w:szCs w:val="24"/>
        </w:rPr>
      </w:pPr>
      <w:r w:rsidRPr="00A2642C">
        <w:rPr>
          <w:sz w:val="24"/>
          <w:szCs w:val="24"/>
        </w:rPr>
        <w:t>Name: _____________________________email: ____</w:t>
      </w:r>
      <w:r w:rsidR="00A2642C" w:rsidRPr="00A2642C">
        <w:rPr>
          <w:sz w:val="24"/>
          <w:szCs w:val="24"/>
        </w:rPr>
        <w:t>_________</w:t>
      </w:r>
      <w:r w:rsidRPr="00A2642C">
        <w:rPr>
          <w:sz w:val="24"/>
          <w:szCs w:val="24"/>
        </w:rPr>
        <w:t>__________________</w:t>
      </w:r>
    </w:p>
    <w:p w14:paraId="16C14CE4" w14:textId="77777777" w:rsidR="00BE65D4" w:rsidRDefault="00BE65D4" w:rsidP="00670F2C">
      <w:pPr>
        <w:rPr>
          <w:sz w:val="24"/>
          <w:szCs w:val="24"/>
        </w:rPr>
      </w:pPr>
      <w:r>
        <w:rPr>
          <w:sz w:val="24"/>
          <w:szCs w:val="24"/>
        </w:rPr>
        <w:t xml:space="preserve">Phone:  ____________________________________ Current staff member: </w:t>
      </w:r>
    </w:p>
    <w:tbl>
      <w:tblPr>
        <w:tblpPr w:leftFromText="180" w:rightFromText="180" w:vertAnchor="text" w:horzAnchor="page" w:tblpX="9196" w:tblpY="328"/>
        <w:tblW w:w="458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86"/>
        <w:gridCol w:w="371"/>
      </w:tblGrid>
      <w:tr w:rsidR="00A2642C" w:rsidRPr="00D6155E" w14:paraId="19AAF394" w14:textId="77777777" w:rsidTr="00A2642C">
        <w:trPr>
          <w:trHeight w:val="197"/>
        </w:trPr>
        <w:tc>
          <w:tcPr>
            <w:tcW w:w="486" w:type="dxa"/>
          </w:tcPr>
          <w:p w14:paraId="10AF719E" w14:textId="77777777" w:rsidR="00A2642C" w:rsidRPr="00D6155E" w:rsidRDefault="00A2642C" w:rsidP="00A2642C">
            <w:pPr>
              <w:pStyle w:val="Checkbox"/>
              <w:jc w:val="left"/>
            </w:pPr>
            <w:r w:rsidRPr="00D6155E">
              <w:t>YES</w:t>
            </w:r>
          </w:p>
          <w:p w14:paraId="35A66303" w14:textId="77777777" w:rsidR="00A2642C" w:rsidRPr="005114CE" w:rsidRDefault="00A2642C" w:rsidP="00A2642C">
            <w:pPr>
              <w:pStyle w:val="Checkbox"/>
              <w:jc w:val="left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39741B">
              <w:fldChar w:fldCharType="separate"/>
            </w:r>
            <w:r w:rsidRPr="005114CE">
              <w:fldChar w:fldCharType="end"/>
            </w:r>
          </w:p>
        </w:tc>
        <w:tc>
          <w:tcPr>
            <w:tcW w:w="371" w:type="dxa"/>
            <w:vAlign w:val="bottom"/>
          </w:tcPr>
          <w:p w14:paraId="4B312ECC" w14:textId="77777777" w:rsidR="00A2642C" w:rsidRPr="009C220D" w:rsidRDefault="00A2642C" w:rsidP="00A2642C">
            <w:pPr>
              <w:pStyle w:val="Checkbox"/>
            </w:pPr>
            <w:r>
              <w:t>NO</w:t>
            </w:r>
          </w:p>
          <w:p w14:paraId="38DD379A" w14:textId="77777777" w:rsidR="00A2642C" w:rsidRPr="00D6155E" w:rsidRDefault="00A2642C" w:rsidP="00A2642C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155E">
              <w:instrText xml:space="preserve"> FORMCHECKBOX </w:instrText>
            </w:r>
            <w:r w:rsidR="0039741B">
              <w:fldChar w:fldCharType="separate"/>
            </w:r>
            <w:r w:rsidRPr="00D6155E">
              <w:fldChar w:fldCharType="end"/>
            </w:r>
          </w:p>
        </w:tc>
      </w:tr>
    </w:tbl>
    <w:p w14:paraId="4E4F2611" w14:textId="77777777" w:rsidR="00BE65D4" w:rsidRDefault="00BE65D4" w:rsidP="00BE65D4">
      <w:pPr>
        <w:rPr>
          <w:sz w:val="24"/>
          <w:szCs w:val="24"/>
        </w:rPr>
      </w:pPr>
      <w:r>
        <w:rPr>
          <w:sz w:val="24"/>
          <w:szCs w:val="24"/>
        </w:rPr>
        <w:t>Name: _____________________________________email: _____________________________</w:t>
      </w:r>
    </w:p>
    <w:p w14:paraId="4D7447F2" w14:textId="77777777" w:rsidR="00BE65D4" w:rsidRDefault="00BE65D4" w:rsidP="00BE65D4">
      <w:pPr>
        <w:rPr>
          <w:sz w:val="24"/>
          <w:szCs w:val="24"/>
        </w:rPr>
      </w:pPr>
      <w:r>
        <w:rPr>
          <w:sz w:val="24"/>
          <w:szCs w:val="24"/>
        </w:rPr>
        <w:t xml:space="preserve">Phone:  ____________________________________ Current staff member: </w:t>
      </w:r>
    </w:p>
    <w:tbl>
      <w:tblPr>
        <w:tblpPr w:leftFromText="180" w:rightFromText="180" w:vertAnchor="text" w:horzAnchor="page" w:tblpX="9286" w:tblpY="324"/>
        <w:tblW w:w="409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4"/>
        <w:gridCol w:w="332"/>
      </w:tblGrid>
      <w:tr w:rsidR="00A2642C" w:rsidRPr="00D6155E" w14:paraId="02D45E0A" w14:textId="77777777" w:rsidTr="00A2642C">
        <w:trPr>
          <w:trHeight w:val="280"/>
        </w:trPr>
        <w:tc>
          <w:tcPr>
            <w:tcW w:w="434" w:type="dxa"/>
          </w:tcPr>
          <w:p w14:paraId="00F8ECBA" w14:textId="77777777" w:rsidR="00A2642C" w:rsidRPr="00D6155E" w:rsidRDefault="00A2642C" w:rsidP="00A2642C">
            <w:pPr>
              <w:pStyle w:val="Checkbox"/>
              <w:jc w:val="left"/>
            </w:pPr>
            <w:r w:rsidRPr="00D6155E">
              <w:t>YES</w:t>
            </w:r>
          </w:p>
          <w:p w14:paraId="689E5EEE" w14:textId="77777777" w:rsidR="00A2642C" w:rsidRPr="005114CE" w:rsidRDefault="00A2642C" w:rsidP="00A2642C">
            <w:pPr>
              <w:pStyle w:val="Checkbox"/>
              <w:jc w:val="left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39741B">
              <w:fldChar w:fldCharType="separate"/>
            </w:r>
            <w:r w:rsidRPr="005114CE">
              <w:fldChar w:fldCharType="end"/>
            </w:r>
          </w:p>
        </w:tc>
        <w:tc>
          <w:tcPr>
            <w:tcW w:w="332" w:type="dxa"/>
            <w:vAlign w:val="bottom"/>
          </w:tcPr>
          <w:p w14:paraId="1EACB59E" w14:textId="77777777" w:rsidR="00A2642C" w:rsidRPr="009C220D" w:rsidRDefault="00A2642C" w:rsidP="00A2642C">
            <w:pPr>
              <w:pStyle w:val="Checkbox"/>
            </w:pPr>
            <w:r>
              <w:t>NO</w:t>
            </w:r>
          </w:p>
          <w:p w14:paraId="62C03594" w14:textId="77777777" w:rsidR="00A2642C" w:rsidRPr="00D6155E" w:rsidRDefault="00A2642C" w:rsidP="00A2642C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155E">
              <w:instrText xml:space="preserve"> FORMCHECKBOX </w:instrText>
            </w:r>
            <w:r w:rsidR="0039741B">
              <w:fldChar w:fldCharType="separate"/>
            </w:r>
            <w:r w:rsidRPr="00D6155E">
              <w:fldChar w:fldCharType="end"/>
            </w:r>
          </w:p>
        </w:tc>
      </w:tr>
    </w:tbl>
    <w:p w14:paraId="28284EFF" w14:textId="77777777" w:rsidR="00BE65D4" w:rsidRDefault="00BE65D4" w:rsidP="00BE65D4">
      <w:pPr>
        <w:rPr>
          <w:sz w:val="24"/>
          <w:szCs w:val="24"/>
        </w:rPr>
      </w:pPr>
      <w:r>
        <w:rPr>
          <w:sz w:val="24"/>
          <w:szCs w:val="24"/>
        </w:rPr>
        <w:t>Name: _____________________________________email: _____________________________</w:t>
      </w:r>
    </w:p>
    <w:p w14:paraId="2D6B4A4E" w14:textId="77777777" w:rsidR="00BE65D4" w:rsidRDefault="00BE65D4" w:rsidP="00BE65D4">
      <w:pPr>
        <w:rPr>
          <w:sz w:val="24"/>
          <w:szCs w:val="24"/>
        </w:rPr>
      </w:pPr>
      <w:r>
        <w:rPr>
          <w:sz w:val="24"/>
          <w:szCs w:val="24"/>
        </w:rPr>
        <w:t xml:space="preserve">Phone:  ____________________________________ Current staff member: </w:t>
      </w:r>
    </w:p>
    <w:tbl>
      <w:tblPr>
        <w:tblpPr w:leftFromText="180" w:rightFromText="180" w:vertAnchor="text" w:horzAnchor="page" w:tblpX="9271" w:tblpY="336"/>
        <w:tblW w:w="409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4"/>
        <w:gridCol w:w="332"/>
      </w:tblGrid>
      <w:tr w:rsidR="00A2642C" w:rsidRPr="00D6155E" w14:paraId="06A76D6A" w14:textId="77777777" w:rsidTr="00A2642C">
        <w:trPr>
          <w:trHeight w:val="280"/>
        </w:trPr>
        <w:tc>
          <w:tcPr>
            <w:tcW w:w="434" w:type="dxa"/>
          </w:tcPr>
          <w:p w14:paraId="080E6FA0" w14:textId="77777777" w:rsidR="00A2642C" w:rsidRPr="00D6155E" w:rsidRDefault="00A2642C" w:rsidP="00A2642C">
            <w:pPr>
              <w:pStyle w:val="Checkbox"/>
              <w:jc w:val="left"/>
            </w:pPr>
            <w:r w:rsidRPr="00D6155E">
              <w:t>YES</w:t>
            </w:r>
          </w:p>
          <w:p w14:paraId="2CDD0612" w14:textId="77777777" w:rsidR="00A2642C" w:rsidRPr="005114CE" w:rsidRDefault="00A2642C" w:rsidP="00A2642C">
            <w:pPr>
              <w:pStyle w:val="Checkbox"/>
              <w:jc w:val="left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39741B">
              <w:fldChar w:fldCharType="separate"/>
            </w:r>
            <w:r w:rsidRPr="005114CE">
              <w:fldChar w:fldCharType="end"/>
            </w:r>
          </w:p>
        </w:tc>
        <w:tc>
          <w:tcPr>
            <w:tcW w:w="332" w:type="dxa"/>
            <w:vAlign w:val="bottom"/>
          </w:tcPr>
          <w:p w14:paraId="363EBC2D" w14:textId="77777777" w:rsidR="00A2642C" w:rsidRPr="009C220D" w:rsidRDefault="00A2642C" w:rsidP="00A2642C">
            <w:pPr>
              <w:pStyle w:val="Checkbox"/>
            </w:pPr>
            <w:r>
              <w:t>NO</w:t>
            </w:r>
          </w:p>
          <w:p w14:paraId="1FC5E9CF" w14:textId="77777777" w:rsidR="00A2642C" w:rsidRPr="00D6155E" w:rsidRDefault="00A2642C" w:rsidP="00A2642C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155E">
              <w:instrText xml:space="preserve"> FORMCHECKBOX </w:instrText>
            </w:r>
            <w:r w:rsidR="0039741B">
              <w:fldChar w:fldCharType="separate"/>
            </w:r>
            <w:r w:rsidRPr="00D6155E">
              <w:fldChar w:fldCharType="end"/>
            </w:r>
          </w:p>
        </w:tc>
      </w:tr>
    </w:tbl>
    <w:p w14:paraId="601D2C5C" w14:textId="77777777" w:rsidR="00BE65D4" w:rsidRDefault="00BE65D4" w:rsidP="00BE65D4">
      <w:pPr>
        <w:rPr>
          <w:sz w:val="24"/>
          <w:szCs w:val="24"/>
        </w:rPr>
      </w:pPr>
      <w:r>
        <w:rPr>
          <w:sz w:val="24"/>
          <w:szCs w:val="24"/>
        </w:rPr>
        <w:t>Name: _____________________________________email: _____________________________</w:t>
      </w:r>
    </w:p>
    <w:p w14:paraId="5A3BAFBE" w14:textId="77777777" w:rsidR="00BE65D4" w:rsidRDefault="00BE65D4" w:rsidP="00BE65D4">
      <w:pPr>
        <w:rPr>
          <w:sz w:val="24"/>
          <w:szCs w:val="24"/>
        </w:rPr>
      </w:pPr>
      <w:r>
        <w:rPr>
          <w:sz w:val="24"/>
          <w:szCs w:val="24"/>
        </w:rPr>
        <w:t xml:space="preserve">Phone:  ____________________________________ Current staff member: </w:t>
      </w:r>
    </w:p>
    <w:tbl>
      <w:tblPr>
        <w:tblpPr w:leftFromText="180" w:rightFromText="180" w:vertAnchor="text" w:horzAnchor="page" w:tblpX="9076" w:tblpY="332"/>
        <w:tblW w:w="409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4"/>
        <w:gridCol w:w="332"/>
      </w:tblGrid>
      <w:tr w:rsidR="00A2642C" w:rsidRPr="00D6155E" w14:paraId="29EF1987" w14:textId="77777777" w:rsidTr="00A2642C">
        <w:trPr>
          <w:trHeight w:val="280"/>
        </w:trPr>
        <w:tc>
          <w:tcPr>
            <w:tcW w:w="434" w:type="dxa"/>
          </w:tcPr>
          <w:p w14:paraId="3ED2028F" w14:textId="77777777" w:rsidR="00A2642C" w:rsidRPr="00D6155E" w:rsidRDefault="00A2642C" w:rsidP="00A2642C">
            <w:pPr>
              <w:pStyle w:val="Checkbox"/>
              <w:jc w:val="left"/>
            </w:pPr>
            <w:r w:rsidRPr="00D6155E">
              <w:t>YES</w:t>
            </w:r>
          </w:p>
          <w:p w14:paraId="19B90F6E" w14:textId="77777777" w:rsidR="00A2642C" w:rsidRPr="005114CE" w:rsidRDefault="00A2642C" w:rsidP="00A2642C">
            <w:pPr>
              <w:pStyle w:val="Checkbox"/>
              <w:jc w:val="left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39741B">
              <w:fldChar w:fldCharType="separate"/>
            </w:r>
            <w:r w:rsidRPr="005114CE">
              <w:fldChar w:fldCharType="end"/>
            </w:r>
          </w:p>
        </w:tc>
        <w:tc>
          <w:tcPr>
            <w:tcW w:w="332" w:type="dxa"/>
            <w:vAlign w:val="bottom"/>
          </w:tcPr>
          <w:p w14:paraId="6B919C84" w14:textId="77777777" w:rsidR="00A2642C" w:rsidRPr="009C220D" w:rsidRDefault="00A2642C" w:rsidP="00A2642C">
            <w:pPr>
              <w:pStyle w:val="Checkbox"/>
            </w:pPr>
            <w:r>
              <w:t>NO</w:t>
            </w:r>
          </w:p>
          <w:p w14:paraId="4C2E5E93" w14:textId="77777777" w:rsidR="00A2642C" w:rsidRPr="00D6155E" w:rsidRDefault="00A2642C" w:rsidP="00A2642C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155E">
              <w:instrText xml:space="preserve"> FORMCHECKBOX </w:instrText>
            </w:r>
            <w:r w:rsidR="0039741B">
              <w:fldChar w:fldCharType="separate"/>
            </w:r>
            <w:r w:rsidRPr="00D6155E">
              <w:fldChar w:fldCharType="end"/>
            </w:r>
          </w:p>
        </w:tc>
      </w:tr>
    </w:tbl>
    <w:p w14:paraId="54B307A4" w14:textId="77777777" w:rsidR="00BE65D4" w:rsidRDefault="00BE65D4" w:rsidP="00BE65D4">
      <w:pPr>
        <w:rPr>
          <w:sz w:val="24"/>
          <w:szCs w:val="24"/>
        </w:rPr>
      </w:pPr>
      <w:r>
        <w:rPr>
          <w:sz w:val="24"/>
          <w:szCs w:val="24"/>
        </w:rPr>
        <w:t>Name: _____________________________________email: _____________________________</w:t>
      </w:r>
    </w:p>
    <w:p w14:paraId="7338EFDF" w14:textId="77777777" w:rsidR="00A2642C" w:rsidRDefault="00BE65D4" w:rsidP="00BE65D4">
      <w:pPr>
        <w:rPr>
          <w:sz w:val="24"/>
          <w:szCs w:val="24"/>
        </w:rPr>
      </w:pPr>
      <w:r>
        <w:rPr>
          <w:sz w:val="24"/>
          <w:szCs w:val="24"/>
        </w:rPr>
        <w:t xml:space="preserve">Phone:  ____________________________________ Current staff member: </w:t>
      </w:r>
    </w:p>
    <w:p w14:paraId="6A574149" w14:textId="10F35943" w:rsidR="00A2642C" w:rsidRPr="00A2642C" w:rsidRDefault="00A2642C" w:rsidP="00BE65D4">
      <w:pPr>
        <w:rPr>
          <w:b/>
          <w:sz w:val="24"/>
          <w:szCs w:val="24"/>
        </w:rPr>
      </w:pPr>
      <w:r w:rsidRPr="00A2642C">
        <w:rPr>
          <w:b/>
          <w:sz w:val="24"/>
          <w:szCs w:val="24"/>
        </w:rPr>
        <w:lastRenderedPageBreak/>
        <w:t xml:space="preserve">Please </w:t>
      </w:r>
      <w:r w:rsidR="00FE1A91">
        <w:rPr>
          <w:b/>
          <w:sz w:val="24"/>
          <w:szCs w:val="24"/>
        </w:rPr>
        <w:t>p</w:t>
      </w:r>
      <w:r w:rsidRPr="00A2642C">
        <w:rPr>
          <w:b/>
          <w:sz w:val="24"/>
          <w:szCs w:val="24"/>
        </w:rPr>
        <w:t>rovide 3 parent references:</w:t>
      </w:r>
    </w:p>
    <w:tbl>
      <w:tblPr>
        <w:tblpPr w:leftFromText="180" w:rightFromText="180" w:vertAnchor="text" w:horzAnchor="page" w:tblpX="9091" w:tblpY="336"/>
        <w:tblW w:w="409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4"/>
        <w:gridCol w:w="332"/>
      </w:tblGrid>
      <w:tr w:rsidR="00A2642C" w:rsidRPr="00D6155E" w14:paraId="3A93A916" w14:textId="77777777" w:rsidTr="00A2642C">
        <w:trPr>
          <w:trHeight w:val="280"/>
        </w:trPr>
        <w:tc>
          <w:tcPr>
            <w:tcW w:w="434" w:type="dxa"/>
          </w:tcPr>
          <w:p w14:paraId="3070705A" w14:textId="77777777" w:rsidR="00A2642C" w:rsidRPr="00D6155E" w:rsidRDefault="00A2642C" w:rsidP="00A2642C">
            <w:pPr>
              <w:pStyle w:val="Checkbox"/>
              <w:jc w:val="left"/>
            </w:pPr>
            <w:r w:rsidRPr="00D6155E">
              <w:t>YES</w:t>
            </w:r>
          </w:p>
          <w:p w14:paraId="6492F693" w14:textId="77777777" w:rsidR="00A2642C" w:rsidRPr="005114CE" w:rsidRDefault="00A2642C" w:rsidP="00A2642C">
            <w:pPr>
              <w:pStyle w:val="Checkbox"/>
              <w:jc w:val="left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39741B">
              <w:fldChar w:fldCharType="separate"/>
            </w:r>
            <w:r w:rsidRPr="005114CE">
              <w:fldChar w:fldCharType="end"/>
            </w:r>
          </w:p>
        </w:tc>
        <w:tc>
          <w:tcPr>
            <w:tcW w:w="332" w:type="dxa"/>
            <w:vAlign w:val="bottom"/>
          </w:tcPr>
          <w:p w14:paraId="750A42FC" w14:textId="77777777" w:rsidR="00A2642C" w:rsidRPr="009C220D" w:rsidRDefault="00A2642C" w:rsidP="00A2642C">
            <w:pPr>
              <w:pStyle w:val="Checkbox"/>
            </w:pPr>
            <w:r>
              <w:t>NO</w:t>
            </w:r>
          </w:p>
          <w:p w14:paraId="25B8B8BB" w14:textId="77777777" w:rsidR="00A2642C" w:rsidRPr="00D6155E" w:rsidRDefault="00A2642C" w:rsidP="00A2642C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155E">
              <w:instrText xml:space="preserve"> FORMCHECKBOX </w:instrText>
            </w:r>
            <w:r w:rsidR="0039741B">
              <w:fldChar w:fldCharType="separate"/>
            </w:r>
            <w:r w:rsidRPr="00D6155E">
              <w:fldChar w:fldCharType="end"/>
            </w:r>
          </w:p>
        </w:tc>
      </w:tr>
    </w:tbl>
    <w:p w14:paraId="4DCA91F3" w14:textId="77777777" w:rsidR="00A2642C" w:rsidRDefault="00A2642C" w:rsidP="00A2642C">
      <w:pPr>
        <w:rPr>
          <w:sz w:val="24"/>
          <w:szCs w:val="24"/>
        </w:rPr>
      </w:pPr>
      <w:r>
        <w:rPr>
          <w:sz w:val="24"/>
          <w:szCs w:val="24"/>
        </w:rPr>
        <w:t>Name: _____________________________________email: _____________________________</w:t>
      </w:r>
    </w:p>
    <w:p w14:paraId="6F4DF2C3" w14:textId="0B2A1E27" w:rsidR="00A2642C" w:rsidRDefault="00A2642C" w:rsidP="00A2642C">
      <w:pPr>
        <w:rPr>
          <w:sz w:val="24"/>
          <w:szCs w:val="24"/>
        </w:rPr>
      </w:pPr>
      <w:r>
        <w:rPr>
          <w:sz w:val="24"/>
          <w:szCs w:val="24"/>
        </w:rPr>
        <w:t xml:space="preserve">Phone:  ____________________________________ Current </w:t>
      </w:r>
      <w:r w:rsidR="00FE1A91">
        <w:rPr>
          <w:sz w:val="24"/>
          <w:szCs w:val="24"/>
        </w:rPr>
        <w:t>parent</w:t>
      </w:r>
      <w:r>
        <w:rPr>
          <w:sz w:val="24"/>
          <w:szCs w:val="24"/>
        </w:rPr>
        <w:t xml:space="preserve">: </w:t>
      </w:r>
    </w:p>
    <w:tbl>
      <w:tblPr>
        <w:tblpPr w:leftFromText="180" w:rightFromText="180" w:vertAnchor="text" w:horzAnchor="page" w:tblpX="9091" w:tblpY="336"/>
        <w:tblW w:w="409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4"/>
        <w:gridCol w:w="332"/>
      </w:tblGrid>
      <w:tr w:rsidR="00A2642C" w:rsidRPr="00D6155E" w14:paraId="5EC3F5B8" w14:textId="77777777" w:rsidTr="003F16E2">
        <w:trPr>
          <w:trHeight w:val="280"/>
        </w:trPr>
        <w:tc>
          <w:tcPr>
            <w:tcW w:w="434" w:type="dxa"/>
          </w:tcPr>
          <w:p w14:paraId="1C671ABA" w14:textId="77777777" w:rsidR="00A2642C" w:rsidRPr="00D6155E" w:rsidRDefault="00A2642C" w:rsidP="003F16E2">
            <w:pPr>
              <w:pStyle w:val="Checkbox"/>
              <w:jc w:val="left"/>
            </w:pPr>
            <w:r w:rsidRPr="00D6155E">
              <w:t>YES</w:t>
            </w:r>
          </w:p>
          <w:p w14:paraId="3A791D06" w14:textId="77777777" w:rsidR="00A2642C" w:rsidRPr="005114CE" w:rsidRDefault="00A2642C" w:rsidP="003F16E2">
            <w:pPr>
              <w:pStyle w:val="Checkbox"/>
              <w:jc w:val="left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39741B">
              <w:fldChar w:fldCharType="separate"/>
            </w:r>
            <w:r w:rsidRPr="005114CE">
              <w:fldChar w:fldCharType="end"/>
            </w:r>
          </w:p>
        </w:tc>
        <w:tc>
          <w:tcPr>
            <w:tcW w:w="332" w:type="dxa"/>
            <w:vAlign w:val="bottom"/>
          </w:tcPr>
          <w:p w14:paraId="535B45A5" w14:textId="77777777" w:rsidR="00A2642C" w:rsidRPr="009C220D" w:rsidRDefault="00A2642C" w:rsidP="003F16E2">
            <w:pPr>
              <w:pStyle w:val="Checkbox"/>
            </w:pPr>
            <w:r>
              <w:t>NO</w:t>
            </w:r>
          </w:p>
          <w:p w14:paraId="6F8BBC4E" w14:textId="77777777" w:rsidR="00A2642C" w:rsidRPr="00D6155E" w:rsidRDefault="00A2642C" w:rsidP="003F16E2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155E">
              <w:instrText xml:space="preserve"> FORMCHECKBOX </w:instrText>
            </w:r>
            <w:r w:rsidR="0039741B">
              <w:fldChar w:fldCharType="separate"/>
            </w:r>
            <w:r w:rsidRPr="00D6155E">
              <w:fldChar w:fldCharType="end"/>
            </w:r>
          </w:p>
        </w:tc>
      </w:tr>
    </w:tbl>
    <w:p w14:paraId="1EB67793" w14:textId="77777777" w:rsidR="00A2642C" w:rsidRDefault="00A2642C" w:rsidP="00A2642C">
      <w:pPr>
        <w:rPr>
          <w:sz w:val="24"/>
          <w:szCs w:val="24"/>
        </w:rPr>
      </w:pPr>
      <w:r>
        <w:rPr>
          <w:sz w:val="24"/>
          <w:szCs w:val="24"/>
        </w:rPr>
        <w:t>Name: _____________________________________email: _____________________________</w:t>
      </w:r>
    </w:p>
    <w:p w14:paraId="5916132D" w14:textId="43D522E1" w:rsidR="00A2642C" w:rsidRDefault="00A2642C" w:rsidP="00A2642C">
      <w:pPr>
        <w:rPr>
          <w:sz w:val="24"/>
          <w:szCs w:val="24"/>
        </w:rPr>
      </w:pPr>
      <w:r>
        <w:rPr>
          <w:sz w:val="24"/>
          <w:szCs w:val="24"/>
        </w:rPr>
        <w:t xml:space="preserve">Phone:  ____________________________________ Current </w:t>
      </w:r>
      <w:r w:rsidR="00FE1A91">
        <w:rPr>
          <w:sz w:val="24"/>
          <w:szCs w:val="24"/>
        </w:rPr>
        <w:t>parent</w:t>
      </w:r>
      <w:r>
        <w:rPr>
          <w:sz w:val="24"/>
          <w:szCs w:val="24"/>
        </w:rPr>
        <w:t xml:space="preserve">: </w:t>
      </w:r>
    </w:p>
    <w:tbl>
      <w:tblPr>
        <w:tblpPr w:leftFromText="180" w:rightFromText="180" w:vertAnchor="text" w:horzAnchor="page" w:tblpX="9091" w:tblpY="336"/>
        <w:tblW w:w="409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4"/>
        <w:gridCol w:w="332"/>
      </w:tblGrid>
      <w:tr w:rsidR="00A2642C" w:rsidRPr="00D6155E" w14:paraId="4B6002E0" w14:textId="77777777" w:rsidTr="003F16E2">
        <w:trPr>
          <w:trHeight w:val="280"/>
        </w:trPr>
        <w:tc>
          <w:tcPr>
            <w:tcW w:w="434" w:type="dxa"/>
          </w:tcPr>
          <w:p w14:paraId="3EEA77D8" w14:textId="77777777" w:rsidR="00A2642C" w:rsidRPr="00D6155E" w:rsidRDefault="00A2642C" w:rsidP="003F16E2">
            <w:pPr>
              <w:pStyle w:val="Checkbox"/>
              <w:jc w:val="left"/>
            </w:pPr>
            <w:r w:rsidRPr="00D6155E">
              <w:t>YES</w:t>
            </w:r>
          </w:p>
          <w:p w14:paraId="440472C9" w14:textId="77777777" w:rsidR="00A2642C" w:rsidRPr="005114CE" w:rsidRDefault="00A2642C" w:rsidP="003F16E2">
            <w:pPr>
              <w:pStyle w:val="Checkbox"/>
              <w:jc w:val="left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39741B">
              <w:fldChar w:fldCharType="separate"/>
            </w:r>
            <w:r w:rsidRPr="005114CE">
              <w:fldChar w:fldCharType="end"/>
            </w:r>
          </w:p>
        </w:tc>
        <w:tc>
          <w:tcPr>
            <w:tcW w:w="332" w:type="dxa"/>
            <w:vAlign w:val="bottom"/>
          </w:tcPr>
          <w:p w14:paraId="79B45046" w14:textId="77777777" w:rsidR="00A2642C" w:rsidRPr="009C220D" w:rsidRDefault="00A2642C" w:rsidP="003F16E2">
            <w:pPr>
              <w:pStyle w:val="Checkbox"/>
            </w:pPr>
            <w:r>
              <w:t>NO</w:t>
            </w:r>
          </w:p>
          <w:p w14:paraId="157883AB" w14:textId="77777777" w:rsidR="00A2642C" w:rsidRPr="00D6155E" w:rsidRDefault="00A2642C" w:rsidP="003F16E2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155E">
              <w:instrText xml:space="preserve"> FORMCHECKBOX </w:instrText>
            </w:r>
            <w:r w:rsidR="0039741B">
              <w:fldChar w:fldCharType="separate"/>
            </w:r>
            <w:r w:rsidRPr="00D6155E">
              <w:fldChar w:fldCharType="end"/>
            </w:r>
          </w:p>
        </w:tc>
      </w:tr>
    </w:tbl>
    <w:p w14:paraId="3D5B175A" w14:textId="77777777" w:rsidR="00A2642C" w:rsidRDefault="00A2642C" w:rsidP="00A2642C">
      <w:pPr>
        <w:rPr>
          <w:sz w:val="24"/>
          <w:szCs w:val="24"/>
        </w:rPr>
      </w:pPr>
      <w:r>
        <w:rPr>
          <w:sz w:val="24"/>
          <w:szCs w:val="24"/>
        </w:rPr>
        <w:t>Name: _____________________________________email: _____________________________</w:t>
      </w:r>
    </w:p>
    <w:p w14:paraId="6A9BB893" w14:textId="612D459B" w:rsidR="00A2642C" w:rsidRDefault="00A2642C" w:rsidP="00A2642C">
      <w:pPr>
        <w:rPr>
          <w:sz w:val="24"/>
          <w:szCs w:val="24"/>
        </w:rPr>
      </w:pPr>
      <w:r>
        <w:rPr>
          <w:sz w:val="24"/>
          <w:szCs w:val="24"/>
        </w:rPr>
        <w:t xml:space="preserve">Phone:  ____________________________________ Current </w:t>
      </w:r>
      <w:r w:rsidR="00FE1A91">
        <w:rPr>
          <w:sz w:val="24"/>
          <w:szCs w:val="24"/>
        </w:rPr>
        <w:t>parent</w:t>
      </w:r>
      <w:r>
        <w:rPr>
          <w:sz w:val="24"/>
          <w:szCs w:val="24"/>
        </w:rPr>
        <w:t xml:space="preserve">: </w:t>
      </w:r>
    </w:p>
    <w:p w14:paraId="7304DA48" w14:textId="77777777" w:rsidR="00EE6AEC" w:rsidRDefault="00EE6AEC" w:rsidP="00A2642C">
      <w:pPr>
        <w:rPr>
          <w:sz w:val="24"/>
          <w:szCs w:val="24"/>
        </w:rPr>
      </w:pPr>
    </w:p>
    <w:p w14:paraId="1C36F82A" w14:textId="77777777" w:rsidR="00EE6AEC" w:rsidRDefault="00EE6AEC" w:rsidP="00EE6AEC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lease update the </w:t>
      </w:r>
      <w:r w:rsidRPr="00174ED4">
        <w:rPr>
          <w:b/>
          <w:sz w:val="24"/>
          <w:szCs w:val="24"/>
        </w:rPr>
        <w:t xml:space="preserve">Supporting Documents </w:t>
      </w:r>
    </w:p>
    <w:tbl>
      <w:tblPr>
        <w:tblStyle w:val="TableGrid"/>
        <w:tblW w:w="9484" w:type="dxa"/>
        <w:tblLook w:val="04A0" w:firstRow="1" w:lastRow="0" w:firstColumn="1" w:lastColumn="0" w:noHBand="0" w:noVBand="1"/>
      </w:tblPr>
      <w:tblGrid>
        <w:gridCol w:w="816"/>
        <w:gridCol w:w="8668"/>
      </w:tblGrid>
      <w:tr w:rsidR="00EE6AEC" w14:paraId="5DD0E7EE" w14:textId="77777777" w:rsidTr="00CE4CE6">
        <w:trPr>
          <w:trHeight w:val="449"/>
        </w:trPr>
        <w:tc>
          <w:tcPr>
            <w:tcW w:w="816" w:type="dxa"/>
          </w:tcPr>
          <w:p w14:paraId="03DB2E6A" w14:textId="77777777" w:rsidR="00EE6AEC" w:rsidRDefault="00EE6AEC" w:rsidP="00CE4CE6">
            <w:pPr>
              <w:rPr>
                <w:b/>
                <w:sz w:val="24"/>
                <w:szCs w:val="24"/>
              </w:rPr>
            </w:pPr>
          </w:p>
        </w:tc>
        <w:tc>
          <w:tcPr>
            <w:tcW w:w="8668" w:type="dxa"/>
          </w:tcPr>
          <w:p w14:paraId="0A90531B" w14:textId="77777777" w:rsidR="00EE6AEC" w:rsidRPr="00174ED4" w:rsidRDefault="00EE6AEC" w:rsidP="00CE4CE6">
            <w:pPr>
              <w:rPr>
                <w:sz w:val="24"/>
                <w:szCs w:val="24"/>
              </w:rPr>
            </w:pPr>
            <w:r w:rsidRPr="00174ED4">
              <w:rPr>
                <w:sz w:val="24"/>
                <w:szCs w:val="24"/>
              </w:rPr>
              <w:t>Copy of Licenses</w:t>
            </w:r>
          </w:p>
        </w:tc>
      </w:tr>
      <w:tr w:rsidR="00EE6AEC" w14:paraId="61E4A77C" w14:textId="77777777" w:rsidTr="00CE4CE6">
        <w:trPr>
          <w:trHeight w:val="449"/>
        </w:trPr>
        <w:tc>
          <w:tcPr>
            <w:tcW w:w="816" w:type="dxa"/>
          </w:tcPr>
          <w:p w14:paraId="325E8D59" w14:textId="77777777" w:rsidR="00EE6AEC" w:rsidRDefault="00EE6AEC" w:rsidP="00CE4CE6">
            <w:pPr>
              <w:rPr>
                <w:b/>
                <w:sz w:val="24"/>
                <w:szCs w:val="24"/>
              </w:rPr>
            </w:pPr>
          </w:p>
        </w:tc>
        <w:tc>
          <w:tcPr>
            <w:tcW w:w="8668" w:type="dxa"/>
          </w:tcPr>
          <w:p w14:paraId="70615AC8" w14:textId="77777777" w:rsidR="00EE6AEC" w:rsidRPr="00174ED4" w:rsidRDefault="00EE6AEC" w:rsidP="00CE4CE6">
            <w:pPr>
              <w:rPr>
                <w:sz w:val="24"/>
                <w:szCs w:val="24"/>
              </w:rPr>
            </w:pPr>
            <w:r w:rsidRPr="00174ED4">
              <w:rPr>
                <w:sz w:val="24"/>
                <w:szCs w:val="24"/>
              </w:rPr>
              <w:t>Copy of Insurance</w:t>
            </w:r>
          </w:p>
        </w:tc>
      </w:tr>
      <w:tr w:rsidR="00EE6AEC" w14:paraId="50972C8E" w14:textId="77777777" w:rsidTr="00CE4CE6">
        <w:trPr>
          <w:trHeight w:val="473"/>
        </w:trPr>
        <w:tc>
          <w:tcPr>
            <w:tcW w:w="816" w:type="dxa"/>
          </w:tcPr>
          <w:p w14:paraId="1BFA3191" w14:textId="77777777" w:rsidR="00EE6AEC" w:rsidRDefault="00EE6AEC" w:rsidP="00CE4CE6">
            <w:pPr>
              <w:rPr>
                <w:b/>
                <w:sz w:val="24"/>
                <w:szCs w:val="24"/>
              </w:rPr>
            </w:pPr>
          </w:p>
        </w:tc>
        <w:tc>
          <w:tcPr>
            <w:tcW w:w="8668" w:type="dxa"/>
          </w:tcPr>
          <w:p w14:paraId="684C4244" w14:textId="77777777" w:rsidR="00EE6AEC" w:rsidRPr="00174ED4" w:rsidRDefault="00EE6AEC" w:rsidP="00CE4CE6">
            <w:pPr>
              <w:rPr>
                <w:sz w:val="24"/>
                <w:szCs w:val="24"/>
              </w:rPr>
            </w:pPr>
            <w:r w:rsidRPr="00174ED4">
              <w:rPr>
                <w:sz w:val="24"/>
                <w:szCs w:val="24"/>
              </w:rPr>
              <w:t>Last 3 years of state compliance records</w:t>
            </w:r>
          </w:p>
        </w:tc>
      </w:tr>
      <w:tr w:rsidR="00EE6AEC" w14:paraId="086D3699" w14:textId="77777777" w:rsidTr="00CE4CE6">
        <w:trPr>
          <w:trHeight w:val="449"/>
        </w:trPr>
        <w:tc>
          <w:tcPr>
            <w:tcW w:w="816" w:type="dxa"/>
          </w:tcPr>
          <w:p w14:paraId="5295151B" w14:textId="77777777" w:rsidR="00EE6AEC" w:rsidRDefault="00EE6AEC" w:rsidP="00CE4CE6">
            <w:pPr>
              <w:rPr>
                <w:b/>
                <w:sz w:val="24"/>
                <w:szCs w:val="24"/>
              </w:rPr>
            </w:pPr>
          </w:p>
        </w:tc>
        <w:tc>
          <w:tcPr>
            <w:tcW w:w="8668" w:type="dxa"/>
          </w:tcPr>
          <w:p w14:paraId="3C579EA0" w14:textId="77777777" w:rsidR="00EE6AEC" w:rsidRPr="00174ED4" w:rsidRDefault="00EE6AEC" w:rsidP="00CE4CE6">
            <w:pPr>
              <w:rPr>
                <w:sz w:val="24"/>
                <w:szCs w:val="24"/>
              </w:rPr>
            </w:pPr>
            <w:r w:rsidRPr="00174ED4">
              <w:rPr>
                <w:sz w:val="24"/>
                <w:szCs w:val="24"/>
              </w:rPr>
              <w:t>3 years of annual finances</w:t>
            </w:r>
          </w:p>
        </w:tc>
      </w:tr>
      <w:tr w:rsidR="00EE6AEC" w14:paraId="1BC33C4D" w14:textId="77777777" w:rsidTr="00CE4CE6">
        <w:trPr>
          <w:trHeight w:val="449"/>
        </w:trPr>
        <w:tc>
          <w:tcPr>
            <w:tcW w:w="816" w:type="dxa"/>
          </w:tcPr>
          <w:p w14:paraId="60D43038" w14:textId="77777777" w:rsidR="00EE6AEC" w:rsidRDefault="00EE6AEC" w:rsidP="00CE4CE6">
            <w:pPr>
              <w:rPr>
                <w:b/>
                <w:sz w:val="24"/>
                <w:szCs w:val="24"/>
              </w:rPr>
            </w:pPr>
          </w:p>
        </w:tc>
        <w:tc>
          <w:tcPr>
            <w:tcW w:w="8668" w:type="dxa"/>
          </w:tcPr>
          <w:p w14:paraId="474ACDBA" w14:textId="77777777" w:rsidR="00EE6AEC" w:rsidRPr="00174ED4" w:rsidRDefault="00EE6AEC" w:rsidP="00CE4CE6">
            <w:pPr>
              <w:rPr>
                <w:sz w:val="24"/>
                <w:szCs w:val="24"/>
              </w:rPr>
            </w:pPr>
            <w:r w:rsidRPr="00174ED4">
              <w:rPr>
                <w:sz w:val="24"/>
                <w:szCs w:val="24"/>
              </w:rPr>
              <w:t>3 years of audited financials</w:t>
            </w:r>
          </w:p>
        </w:tc>
      </w:tr>
      <w:tr w:rsidR="00EE6AEC" w14:paraId="0C439A6B" w14:textId="77777777" w:rsidTr="00CE4CE6">
        <w:trPr>
          <w:trHeight w:val="922"/>
        </w:trPr>
        <w:tc>
          <w:tcPr>
            <w:tcW w:w="816" w:type="dxa"/>
          </w:tcPr>
          <w:p w14:paraId="2BED26BF" w14:textId="77777777" w:rsidR="00EE6AEC" w:rsidRDefault="00EE6AEC" w:rsidP="00CE4CE6">
            <w:pPr>
              <w:rPr>
                <w:b/>
                <w:sz w:val="24"/>
                <w:szCs w:val="24"/>
              </w:rPr>
            </w:pPr>
          </w:p>
        </w:tc>
        <w:tc>
          <w:tcPr>
            <w:tcW w:w="8668" w:type="dxa"/>
          </w:tcPr>
          <w:p w14:paraId="43F43FE2" w14:textId="77777777" w:rsidR="00EE6AEC" w:rsidRPr="00174ED4" w:rsidRDefault="00EE6AEC" w:rsidP="00CE4CE6">
            <w:pPr>
              <w:rPr>
                <w:sz w:val="24"/>
                <w:szCs w:val="24"/>
              </w:rPr>
            </w:pPr>
            <w:r w:rsidRPr="00174ED4">
              <w:rPr>
                <w:sz w:val="24"/>
                <w:szCs w:val="24"/>
              </w:rPr>
              <w:t xml:space="preserve">Submit revenue model and proposed budget for the new facility, assuming that you will have to provide a minimum of 25 free slots </w:t>
            </w:r>
            <w:proofErr w:type="gramStart"/>
            <w:r w:rsidRPr="00174ED4">
              <w:rPr>
                <w:sz w:val="24"/>
                <w:szCs w:val="24"/>
              </w:rPr>
              <w:t>a month fir Interfaith families</w:t>
            </w:r>
            <w:proofErr w:type="gramEnd"/>
            <w:r w:rsidRPr="00174ED4">
              <w:rPr>
                <w:sz w:val="24"/>
                <w:szCs w:val="24"/>
              </w:rPr>
              <w:t>.</w:t>
            </w:r>
          </w:p>
        </w:tc>
      </w:tr>
      <w:tr w:rsidR="00EE6AEC" w14:paraId="4E1858E3" w14:textId="77777777" w:rsidTr="00CE4CE6">
        <w:trPr>
          <w:trHeight w:val="449"/>
        </w:trPr>
        <w:tc>
          <w:tcPr>
            <w:tcW w:w="816" w:type="dxa"/>
          </w:tcPr>
          <w:p w14:paraId="1887C221" w14:textId="77777777" w:rsidR="00EE6AEC" w:rsidRDefault="00EE6AEC" w:rsidP="00CE4CE6">
            <w:pPr>
              <w:rPr>
                <w:b/>
                <w:sz w:val="24"/>
                <w:szCs w:val="24"/>
              </w:rPr>
            </w:pPr>
          </w:p>
        </w:tc>
        <w:tc>
          <w:tcPr>
            <w:tcW w:w="8668" w:type="dxa"/>
          </w:tcPr>
          <w:p w14:paraId="2B2F3BDD" w14:textId="77777777" w:rsidR="00EE6AEC" w:rsidRPr="00174ED4" w:rsidRDefault="00EE6AEC" w:rsidP="00CE4CE6">
            <w:pPr>
              <w:rPr>
                <w:sz w:val="24"/>
                <w:szCs w:val="24"/>
              </w:rPr>
            </w:pPr>
            <w:r w:rsidRPr="00174ED4">
              <w:rPr>
                <w:sz w:val="24"/>
                <w:szCs w:val="24"/>
              </w:rPr>
              <w:t>Curriculum overview with age level objectives</w:t>
            </w:r>
          </w:p>
        </w:tc>
      </w:tr>
      <w:tr w:rsidR="00EE6AEC" w14:paraId="79F4B8B2" w14:textId="77777777" w:rsidTr="00CE4CE6">
        <w:trPr>
          <w:trHeight w:val="449"/>
        </w:trPr>
        <w:tc>
          <w:tcPr>
            <w:tcW w:w="816" w:type="dxa"/>
          </w:tcPr>
          <w:p w14:paraId="1716E0DF" w14:textId="77777777" w:rsidR="00EE6AEC" w:rsidRDefault="00EE6AEC" w:rsidP="00CE4CE6">
            <w:pPr>
              <w:rPr>
                <w:b/>
                <w:sz w:val="24"/>
                <w:szCs w:val="24"/>
              </w:rPr>
            </w:pPr>
          </w:p>
        </w:tc>
        <w:tc>
          <w:tcPr>
            <w:tcW w:w="8668" w:type="dxa"/>
          </w:tcPr>
          <w:p w14:paraId="63BD8DC5" w14:textId="77777777" w:rsidR="00EE6AEC" w:rsidRPr="00174ED4" w:rsidRDefault="00EE6AEC" w:rsidP="00CE4CE6">
            <w:pPr>
              <w:rPr>
                <w:sz w:val="24"/>
                <w:szCs w:val="24"/>
              </w:rPr>
            </w:pPr>
            <w:r w:rsidRPr="00174ED4">
              <w:rPr>
                <w:sz w:val="24"/>
                <w:szCs w:val="24"/>
              </w:rPr>
              <w:t>Board of Directors list or Owner resume</w:t>
            </w:r>
          </w:p>
        </w:tc>
      </w:tr>
      <w:tr w:rsidR="00EE6AEC" w14:paraId="5A3B5CE5" w14:textId="77777777" w:rsidTr="00CE4CE6">
        <w:trPr>
          <w:trHeight w:val="449"/>
        </w:trPr>
        <w:tc>
          <w:tcPr>
            <w:tcW w:w="816" w:type="dxa"/>
          </w:tcPr>
          <w:p w14:paraId="3C5E87B7" w14:textId="77777777" w:rsidR="00EE6AEC" w:rsidRDefault="00EE6AEC" w:rsidP="00CE4CE6">
            <w:pPr>
              <w:rPr>
                <w:b/>
                <w:sz w:val="24"/>
                <w:szCs w:val="24"/>
              </w:rPr>
            </w:pPr>
          </w:p>
        </w:tc>
        <w:tc>
          <w:tcPr>
            <w:tcW w:w="8668" w:type="dxa"/>
          </w:tcPr>
          <w:p w14:paraId="1189457C" w14:textId="77777777" w:rsidR="00EE6AEC" w:rsidRPr="00174ED4" w:rsidRDefault="00EE6AEC" w:rsidP="00CE4CE6">
            <w:pPr>
              <w:rPr>
                <w:sz w:val="24"/>
                <w:szCs w:val="24"/>
              </w:rPr>
            </w:pPr>
            <w:r w:rsidRPr="00174ED4">
              <w:rPr>
                <w:sz w:val="24"/>
                <w:szCs w:val="24"/>
              </w:rPr>
              <w:t>Documentation of Nonprofit Status, if applicable</w:t>
            </w:r>
          </w:p>
        </w:tc>
      </w:tr>
    </w:tbl>
    <w:p w14:paraId="32679588" w14:textId="77777777" w:rsidR="00EE6AEC" w:rsidRDefault="00EE6AEC" w:rsidP="00EE6AEC">
      <w:pPr>
        <w:rPr>
          <w:b/>
          <w:sz w:val="24"/>
          <w:szCs w:val="24"/>
        </w:rPr>
      </w:pPr>
    </w:p>
    <w:p w14:paraId="4AE0622A" w14:textId="77777777" w:rsidR="00EE6AEC" w:rsidRDefault="00EE6AEC" w:rsidP="00A2642C">
      <w:pPr>
        <w:rPr>
          <w:sz w:val="24"/>
          <w:szCs w:val="24"/>
        </w:rPr>
      </w:pPr>
    </w:p>
    <w:sectPr w:rsidR="00EE6AE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258C80" w14:textId="77777777" w:rsidR="00A246FE" w:rsidRDefault="00A246FE" w:rsidP="00670F2C">
      <w:pPr>
        <w:spacing w:after="0" w:line="240" w:lineRule="auto"/>
      </w:pPr>
      <w:r>
        <w:separator/>
      </w:r>
    </w:p>
  </w:endnote>
  <w:endnote w:type="continuationSeparator" w:id="0">
    <w:p w14:paraId="3239E0FF" w14:textId="77777777" w:rsidR="00A246FE" w:rsidRDefault="00A246FE" w:rsidP="00670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19978" w14:textId="77777777" w:rsidR="00A2642C" w:rsidRPr="00C41239" w:rsidRDefault="00A2642C" w:rsidP="00A2642C">
    <w:pPr>
      <w:jc w:val="center"/>
      <w:rPr>
        <w:rFonts w:ascii="Calibri" w:hAnsi="Calibri" w:cs="Calibri"/>
        <w:sz w:val="20"/>
      </w:rPr>
    </w:pPr>
    <w:r w:rsidRPr="00C41239">
      <w:rPr>
        <w:rFonts w:ascii="Calibri" w:hAnsi="Calibri" w:cs="Calibri"/>
        <w:color w:val="006666"/>
        <w:sz w:val="20"/>
      </w:rPr>
      <w:t>5600 Ross Ave., Dallas, TX 75206</w:t>
    </w:r>
    <w:r w:rsidRPr="00C41239">
      <w:rPr>
        <w:rFonts w:ascii="Calibri" w:hAnsi="Calibri" w:cs="Calibri"/>
        <w:sz w:val="20"/>
      </w:rPr>
      <w:t xml:space="preserve">   </w:t>
    </w:r>
    <w:r w:rsidRPr="00C41239">
      <w:rPr>
        <w:rFonts w:ascii="Calibri" w:hAnsi="Calibri" w:cs="Calibri"/>
        <w:b/>
        <w:sz w:val="20"/>
      </w:rPr>
      <w:t>P</w:t>
    </w:r>
    <w:r w:rsidRPr="00C41239">
      <w:rPr>
        <w:rFonts w:ascii="Calibri" w:hAnsi="Calibri" w:cs="Calibri"/>
        <w:sz w:val="20"/>
      </w:rPr>
      <w:t xml:space="preserve"> </w:t>
    </w:r>
    <w:r w:rsidRPr="00C41239">
      <w:rPr>
        <w:rFonts w:ascii="Calibri" w:hAnsi="Calibri" w:cs="Calibri"/>
        <w:color w:val="006666"/>
        <w:sz w:val="20"/>
      </w:rPr>
      <w:t xml:space="preserve">214.827.7220 </w:t>
    </w:r>
    <w:r w:rsidRPr="00C41239">
      <w:rPr>
        <w:rFonts w:ascii="Calibri" w:hAnsi="Calibri" w:cs="Calibri"/>
        <w:sz w:val="20"/>
      </w:rPr>
      <w:t xml:space="preserve">  </w:t>
    </w:r>
    <w:r w:rsidRPr="00C41239">
      <w:rPr>
        <w:rFonts w:ascii="Calibri" w:hAnsi="Calibri" w:cs="Calibri"/>
        <w:b/>
        <w:sz w:val="20"/>
      </w:rPr>
      <w:t>F</w:t>
    </w:r>
    <w:r w:rsidRPr="00C41239">
      <w:rPr>
        <w:rFonts w:ascii="Calibri" w:hAnsi="Calibri" w:cs="Calibri"/>
        <w:sz w:val="20"/>
      </w:rPr>
      <w:t xml:space="preserve"> </w:t>
    </w:r>
    <w:r w:rsidRPr="00C41239">
      <w:rPr>
        <w:rFonts w:ascii="Calibri" w:hAnsi="Calibri" w:cs="Calibri"/>
        <w:color w:val="006666"/>
        <w:sz w:val="20"/>
      </w:rPr>
      <w:t>214.451.3198   www.interfaithdallas.org</w:t>
    </w:r>
  </w:p>
  <w:p w14:paraId="55498747" w14:textId="77777777" w:rsidR="00A2642C" w:rsidRDefault="00A264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1A00DA" w14:textId="77777777" w:rsidR="00A246FE" w:rsidRDefault="00A246FE" w:rsidP="00670F2C">
      <w:pPr>
        <w:spacing w:after="0" w:line="240" w:lineRule="auto"/>
      </w:pPr>
      <w:r>
        <w:separator/>
      </w:r>
    </w:p>
  </w:footnote>
  <w:footnote w:type="continuationSeparator" w:id="0">
    <w:p w14:paraId="7C3044EF" w14:textId="77777777" w:rsidR="00A246FE" w:rsidRDefault="00A246FE" w:rsidP="00670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2ABD85" w14:textId="77777777" w:rsidR="00670F2C" w:rsidRDefault="00670F2C" w:rsidP="00670F2C">
    <w:pPr>
      <w:pStyle w:val="Header"/>
      <w:tabs>
        <w:tab w:val="left" w:pos="7815"/>
      </w:tabs>
      <w:rPr>
        <w:sz w:val="20"/>
        <w:szCs w:val="20"/>
      </w:rPr>
    </w:pPr>
    <w:r w:rsidRPr="00D12847">
      <w:rPr>
        <w:noProof/>
        <w:color w:val="1F497D"/>
      </w:rPr>
      <w:drawing>
        <wp:inline distT="0" distB="0" distL="0" distR="0" wp14:anchorId="3F04A5D6" wp14:editId="305ACCFF">
          <wp:extent cx="2314575" cy="6286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4575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center" w:leader="none"/>
    </w:r>
  </w:p>
  <w:p w14:paraId="57B5793F" w14:textId="77777777" w:rsidR="00670F2C" w:rsidRPr="00670F2C" w:rsidRDefault="00670F2C" w:rsidP="00670F2C">
    <w:pPr>
      <w:pStyle w:val="Header"/>
      <w:tabs>
        <w:tab w:val="left" w:pos="7815"/>
      </w:tabs>
      <w:rPr>
        <w:sz w:val="20"/>
        <w:szCs w:val="20"/>
      </w:rPr>
    </w:pPr>
    <w:r>
      <w:rPr>
        <w:sz w:val="20"/>
        <w:szCs w:val="20"/>
      </w:rPr>
      <w:tab/>
      <w:t xml:space="preserve">                                                                                                                                                     Application Date Rcvd</w:t>
    </w:r>
    <w:r w:rsidR="00970F19">
      <w:rPr>
        <w:sz w:val="20"/>
        <w:szCs w:val="20"/>
      </w:rPr>
      <w:t>: _</w:t>
    </w:r>
    <w:r>
      <w:rPr>
        <w:sz w:val="20"/>
        <w:szCs w:val="20"/>
      </w:rPr>
      <w:t>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1B3043"/>
    <w:multiLevelType w:val="hybridMultilevel"/>
    <w:tmpl w:val="B148A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C0369"/>
    <w:multiLevelType w:val="hybridMultilevel"/>
    <w:tmpl w:val="9DA09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726626"/>
    <w:multiLevelType w:val="hybridMultilevel"/>
    <w:tmpl w:val="1D00D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0001DA"/>
    <w:multiLevelType w:val="hybridMultilevel"/>
    <w:tmpl w:val="D6145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tDA1MDQxM7M0MDJU0lEKTi0uzszPAykwrAUAewCrZCwAAAA="/>
  </w:docVars>
  <w:rsids>
    <w:rsidRoot w:val="00670F2C"/>
    <w:rsid w:val="00171ED5"/>
    <w:rsid w:val="001C7332"/>
    <w:rsid w:val="00311A06"/>
    <w:rsid w:val="004925BF"/>
    <w:rsid w:val="005402D6"/>
    <w:rsid w:val="005566C8"/>
    <w:rsid w:val="00670F2C"/>
    <w:rsid w:val="008107DC"/>
    <w:rsid w:val="008A7621"/>
    <w:rsid w:val="008B0C06"/>
    <w:rsid w:val="00970F19"/>
    <w:rsid w:val="00A246FE"/>
    <w:rsid w:val="00A2642C"/>
    <w:rsid w:val="00B4293E"/>
    <w:rsid w:val="00B51305"/>
    <w:rsid w:val="00BE65D4"/>
    <w:rsid w:val="00E42143"/>
    <w:rsid w:val="00EE6AEC"/>
    <w:rsid w:val="00FE1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AB59B"/>
  <w15:chartTrackingRefBased/>
  <w15:docId w15:val="{98AD4F34-5AFE-4FFF-8A20-FACCD2A67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670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670F2C"/>
  </w:style>
  <w:style w:type="paragraph" w:styleId="Footer">
    <w:name w:val="footer"/>
    <w:basedOn w:val="Normal"/>
    <w:link w:val="FooterChar"/>
    <w:uiPriority w:val="99"/>
    <w:unhideWhenUsed/>
    <w:rsid w:val="00670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F2C"/>
  </w:style>
  <w:style w:type="paragraph" w:customStyle="1" w:styleId="Checkbox">
    <w:name w:val="Checkbox"/>
    <w:basedOn w:val="Normal"/>
    <w:next w:val="Normal"/>
    <w:qFormat/>
    <w:rsid w:val="00670F2C"/>
    <w:pPr>
      <w:spacing w:after="0" w:line="240" w:lineRule="auto"/>
      <w:jc w:val="center"/>
    </w:pPr>
    <w:rPr>
      <w:rFonts w:eastAsia="Times New Roman" w:cs="Times New Roman"/>
      <w:sz w:val="17"/>
      <w:szCs w:val="19"/>
    </w:rPr>
  </w:style>
  <w:style w:type="paragraph" w:styleId="ListParagraph">
    <w:name w:val="List Paragraph"/>
    <w:basedOn w:val="Normal"/>
    <w:uiPriority w:val="34"/>
    <w:qFormat/>
    <w:rsid w:val="00A2642C"/>
    <w:pPr>
      <w:ind w:left="720"/>
      <w:contextualSpacing/>
    </w:pPr>
  </w:style>
  <w:style w:type="table" w:styleId="TableGrid">
    <w:name w:val="Table Grid"/>
    <w:basedOn w:val="TableNormal"/>
    <w:uiPriority w:val="39"/>
    <w:rsid w:val="00E421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131B8F-7D14-46AB-86BA-E439ECD2D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65</Words>
  <Characters>778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e Richie</dc:creator>
  <cp:keywords/>
  <dc:description/>
  <cp:lastModifiedBy>Angela Whitaker</cp:lastModifiedBy>
  <cp:revision>2</cp:revision>
  <dcterms:created xsi:type="dcterms:W3CDTF">2018-07-27T16:27:00Z</dcterms:created>
  <dcterms:modified xsi:type="dcterms:W3CDTF">2018-07-27T16:27:00Z</dcterms:modified>
</cp:coreProperties>
</file>